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w:t>
            </w:r>
            <w:proofErr w:type="gramStart"/>
            <w:r w:rsidRPr="00DB333D">
              <w:t>Project;</w:t>
            </w:r>
            <w:proofErr w:type="gramEnd"/>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 xml:space="preserve">Radio Access </w:t>
            </w:r>
            <w:proofErr w:type="gramStart"/>
            <w:r w:rsidR="00B36232" w:rsidRPr="00DB333D">
              <w:t>Network</w:t>
            </w:r>
            <w:r w:rsidRPr="00DB333D">
              <w:t>;</w:t>
            </w:r>
            <w:proofErr w:type="gramEnd"/>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B94A55"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2pt;height:63pt;mso-width-percent:0;mso-height-percent:0;mso-width-percent:0;mso-height-percent:0" o:ole="">
                  <v:imagedata r:id="rId14" o:title=""/>
                </v:shape>
                <o:OLEObject Type="Embed" ProgID="Word.Picture.8" ShapeID="_x0000_i1025" DrawAspect="Content" ObjectID="_1739880379"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B94A55" w:rsidP="00670CF4">
            <w:pPr>
              <w:pStyle w:val="TAR"/>
            </w:pPr>
            <w:r w:rsidRPr="00DB333D">
              <w:rPr>
                <w:noProof/>
              </w:rPr>
              <w:object w:dxaOrig="2126" w:dyaOrig="1243" w14:anchorId="6D22806A">
                <v:shape id="_x0000_i1026" type="#_x0000_t75" alt="" style="width:128.4pt;height:75pt;mso-width-percent:0;mso-height-percent:0;mso-width-percent:0;mso-height-percent:0" o:ole="">
                  <v:imagedata r:id="rId16" o:title=""/>
                </v:shape>
                <o:OLEObject Type="Embed" ProgID="Word.Picture.8" ShapeID="_x0000_i1026" DrawAspect="Content" ObjectID="_1739880380"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lastRenderedPageBreak/>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lastRenderedPageBreak/>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scalabl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w:t>
        </w:r>
        <w:commentRangeStart w:id="121"/>
        <w:r>
          <w:t xml:space="preserve">see </w:t>
        </w:r>
      </w:ins>
      <w:ins w:id="122" w:author="Benoist" w:date="2023-02-03T15:18:00Z">
        <w:r>
          <w:rPr>
            <w:lang w:eastAsia="zh-CN"/>
          </w:rPr>
          <w:t xml:space="preserve">S4-221626 </w:t>
        </w:r>
      </w:ins>
      <w:commentRangeEnd w:id="121"/>
      <w:r w:rsidR="00012EA0">
        <w:rPr>
          <w:rStyle w:val="CommentReference"/>
        </w:rPr>
        <w:commentReference w:id="121"/>
      </w:r>
      <w:ins w:id="123" w:author="Benoist" w:date="2023-02-03T15:18:00Z">
        <w:r>
          <w:rPr>
            <w:lang w:eastAsia="zh-CN"/>
          </w:rPr>
          <w:t>[16]</w:t>
        </w:r>
      </w:ins>
      <w:ins w:id="124"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 xml:space="preserve">similar performance as URLLC is expected i.e. </w:t>
      </w:r>
      <w:commentRangeStart w:id="125"/>
      <w:commentRangeStart w:id="126"/>
      <w:r w:rsidRPr="00DB333D">
        <w:rPr>
          <w:rFonts w:eastAsia="SimSun"/>
          <w:szCs w:val="22"/>
          <w:lang w:eastAsia="zh-CN"/>
        </w:rPr>
        <w:t xml:space="preserve">packet loss rate </w:t>
      </w:r>
      <w:commentRangeEnd w:id="125"/>
      <w:r w:rsidR="00012EA0">
        <w:rPr>
          <w:rStyle w:val="CommentReference"/>
        </w:rPr>
        <w:commentReference w:id="125"/>
      </w:r>
      <w:commentRangeEnd w:id="126"/>
      <w:r w:rsidR="007F41E0">
        <w:rPr>
          <w:rStyle w:val="CommentReference"/>
        </w:rPr>
        <w:commentReference w:id="126"/>
      </w:r>
      <w:r w:rsidRPr="00DB333D">
        <w:rPr>
          <w:rFonts w:eastAsia="SimSun"/>
          <w:szCs w:val="22"/>
          <w:lang w:eastAsia="zh-CN"/>
        </w:rPr>
        <w:t>should be lower than 10E-</w:t>
      </w:r>
      <w:del w:id="127" w:author="Benoist" w:date="2023-02-03T15:06:00Z">
        <w:r w:rsidRPr="00DB333D" w:rsidDel="00D0310C">
          <w:rPr>
            <w:rFonts w:eastAsia="SimSun"/>
            <w:szCs w:val="22"/>
            <w:lang w:eastAsia="zh-CN"/>
          </w:rPr>
          <w:delText xml:space="preserve">4 </w:delText>
        </w:r>
      </w:del>
      <w:ins w:id="128"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9" w:author="Benoist" w:date="2023-02-03T15:09:00Z">
        <w:r w:rsidRPr="00DB333D" w:rsidDel="00C4117F">
          <w:rPr>
            <w:lang w:eastAsia="zh-CN"/>
          </w:rPr>
          <w:delText>TR 22.842 [2]</w:delText>
        </w:r>
      </w:del>
      <w:ins w:id="130"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31" w:author="Benoist" w:date="2023-02-03T15:05:00Z"/>
          <w:i/>
          <w:iCs/>
        </w:rPr>
      </w:pPr>
      <w:del w:id="132"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t>5</w:t>
      </w:r>
      <w:r w:rsidRPr="00DB333D">
        <w:tab/>
        <w:t>XR Enhancements for NR</w:t>
      </w:r>
      <w:bookmarkEnd w:id="97"/>
    </w:p>
    <w:p w14:paraId="78F60297" w14:textId="621F3722" w:rsidR="00B07CC0" w:rsidRPr="00DB333D" w:rsidRDefault="00B07CC0" w:rsidP="00B07CC0">
      <w:pPr>
        <w:pStyle w:val="Heading2"/>
      </w:pPr>
      <w:bookmarkStart w:id="133" w:name="_Toc121220896"/>
      <w:r w:rsidRPr="00DB333D">
        <w:t>5.1</w:t>
      </w:r>
      <w:r w:rsidRPr="00DB333D">
        <w:tab/>
      </w:r>
      <w:r w:rsidRPr="00DB333D">
        <w:tab/>
        <w:t>XR Awareness</w:t>
      </w:r>
      <w:bookmarkEnd w:id="133"/>
    </w:p>
    <w:p w14:paraId="02CA65A6" w14:textId="27728125" w:rsidR="00501E5F" w:rsidRPr="00DB333D" w:rsidRDefault="00501E5F" w:rsidP="00D757F6">
      <w:pPr>
        <w:pStyle w:val="Heading3"/>
      </w:pPr>
      <w:bookmarkStart w:id="134" w:name="_Toc121220897"/>
      <w:r w:rsidRPr="00DB333D">
        <w:t>5.1.1</w:t>
      </w:r>
      <w:r w:rsidRPr="00DB333D">
        <w:tab/>
        <w:t>General</w:t>
      </w:r>
      <w:bookmarkEnd w:id="134"/>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w:t>
      </w:r>
      <w:r w:rsidR="00F529DD" w:rsidRPr="00DB333D">
        <w:lastRenderedPageBreak/>
        <w:t>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5"/>
      <w:r w:rsidRPr="00A4493B">
        <w:t xml:space="preserve">Data Burst </w:t>
      </w:r>
      <w:commentRangeEnd w:id="135"/>
      <w:r w:rsidR="00404E96">
        <w:rPr>
          <w:rStyle w:val="CommentReference"/>
        </w:rPr>
        <w:commentReference w:id="135"/>
      </w:r>
      <w:r w:rsidRPr="00A4493B">
        <w:t>can be composed of multiple PDUs belonging to one or multiple PDU Sets.</w:t>
      </w:r>
      <w:ins w:id="136" w:author="Benoist" w:date="2023-02-02T18:02:00Z">
        <w:r w:rsidRPr="00A4493B">
          <w:t xml:space="preserve"> </w:t>
        </w:r>
        <w:commentRangeStart w:id="137"/>
        <w:r w:rsidRPr="00A4493B">
          <w:t>D</w:t>
        </w:r>
      </w:ins>
      <w:ins w:id="138" w:author="Benoist" w:date="2023-02-02T18:03:00Z">
        <w:r w:rsidRPr="00A4493B">
          <w:t xml:space="preserve">uring a Data Burst, </w:t>
        </w:r>
        <w:r w:rsidRPr="00A4493B">
          <w:rPr>
            <w:lang w:eastAsia="zh-CN"/>
          </w:rPr>
          <w:t>periods of data transmission inactivity should not be assumed</w:t>
        </w:r>
      </w:ins>
      <w:ins w:id="139" w:author="Benoist" w:date="2023-02-15T10:15:00Z">
        <w:r w:rsidRPr="00A4493B">
          <w:rPr>
            <w:lang w:eastAsia="zh-CN"/>
          </w:rPr>
          <w:t>.</w:t>
        </w:r>
      </w:ins>
      <w:ins w:id="140" w:author="Benoist" w:date="2023-02-02T18:03:00Z">
        <w:r w:rsidRPr="00A4493B">
          <w:rPr>
            <w:lang w:eastAsia="zh-CN"/>
          </w:rPr>
          <w:t xml:space="preserve"> </w:t>
        </w:r>
      </w:ins>
      <w:ins w:id="141" w:author="Benoist" w:date="2023-02-15T10:15:00Z">
        <w:r w:rsidRPr="00A4493B">
          <w:rPr>
            <w:lang w:eastAsia="zh-CN"/>
          </w:rPr>
          <w:t>A</w:t>
        </w:r>
      </w:ins>
      <w:ins w:id="142" w:author="Benoist" w:date="2023-02-02T18:03:00Z">
        <w:r w:rsidRPr="00A4493B">
          <w:rPr>
            <w:lang w:eastAsia="zh-CN"/>
          </w:rPr>
          <w:t xml:space="preserve">lthough the duration of Data Bursts may vary, </w:t>
        </w:r>
      </w:ins>
      <w:ins w:id="143" w:author="Benoist" w:date="2023-02-02T18:04:00Z">
        <w:r w:rsidRPr="00A4493B">
          <w:rPr>
            <w:lang w:eastAsia="zh-CN"/>
          </w:rPr>
          <w:t>it can be assumed that it stays within the same order of magnitude.</w:t>
        </w:r>
      </w:ins>
      <w:ins w:id="144" w:author="Benoist" w:date="2023-02-13T08:11:00Z">
        <w:r w:rsidRPr="00A4493B">
          <w:rPr>
            <w:lang w:eastAsia="zh-CN"/>
          </w:rPr>
          <w:t xml:space="preserve"> Also, the arrival time </w:t>
        </w:r>
      </w:ins>
      <w:ins w:id="145" w:author="Benoist" w:date="2023-02-13T08:12:00Z">
        <w:r w:rsidRPr="00A4493B">
          <w:rPr>
            <w:lang w:eastAsia="zh-CN"/>
          </w:rPr>
          <w:t>of the first packet of a data burst cannot be provided by 5GC.</w:t>
        </w:r>
      </w:ins>
      <w:commentRangeEnd w:id="137"/>
      <w:ins w:id="146" w:author="Benoist" w:date="2023-03-07T10:22:00Z">
        <w:r w:rsidR="00F864AC">
          <w:commentReference w:id="137"/>
        </w:r>
      </w:ins>
    </w:p>
    <w:p w14:paraId="26C64198" w14:textId="56FB6F27" w:rsidR="00CF4B8C" w:rsidRPr="00DB333D" w:rsidRDefault="004E260D" w:rsidP="004F1665">
      <w:r w:rsidRPr="00DB333D">
        <w:t xml:space="preserve">The following information may be provided </w:t>
      </w:r>
      <w:commentRangeStart w:id="147"/>
      <w:del w:id="148" w:author="Benoist" w:date="2023-03-07T10:10:00Z">
        <w:r w:rsidRPr="00DB333D" w:rsidDel="00076304">
          <w:delText xml:space="preserve">by the CN </w:delText>
        </w:r>
      </w:del>
      <w:commentRangeEnd w:id="147"/>
      <w:r w:rsidR="00F7100F">
        <w:commentReference w:id="147"/>
      </w:r>
      <w:r w:rsidRPr="00DB333D">
        <w:t>to RAN (see TR 23.700-60 [9])</w:t>
      </w:r>
      <w:commentRangeStart w:id="149"/>
      <w:del w:id="150"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9"/>
      <w:r w:rsidR="00D80CB5">
        <w:commentReference w:id="149"/>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51" w:author="Benoist" w:date="2023-03-09T10:56:00Z">
        <w:r w:rsidR="00F7100F" w:rsidRPr="00F7100F">
          <w:rPr>
            <w:highlight w:val="yellow"/>
            <w:rPrChange w:id="152" w:author="Benoist" w:date="2023-03-09T10:57:00Z">
              <w:rPr/>
            </w:rPrChange>
          </w:rPr>
          <w:t xml:space="preserve">per QoS </w:t>
        </w:r>
        <w:commentRangeStart w:id="153"/>
        <w:r w:rsidR="00F7100F" w:rsidRPr="00F7100F">
          <w:rPr>
            <w:highlight w:val="yellow"/>
            <w:rPrChange w:id="154" w:author="Benoist" w:date="2023-03-09T10:57:00Z">
              <w:rPr/>
            </w:rPrChange>
          </w:rPr>
          <w:t>flow</w:t>
        </w:r>
      </w:ins>
      <w:del w:id="155" w:author="Benoist" w:date="2023-03-09T10:56:00Z">
        <w:r w:rsidR="00F40A4A" w:rsidRPr="00F7100F" w:rsidDel="00F7100F">
          <w:rPr>
            <w:highlight w:val="yellow"/>
            <w:lang w:eastAsia="zh-CN"/>
            <w:rPrChange w:id="156" w:author="Benoist" w:date="2023-03-09T10:57:00Z">
              <w:rPr>
                <w:lang w:eastAsia="zh-CN"/>
              </w:rPr>
            </w:rPrChange>
          </w:rPr>
          <w:delText>for both UL and DL</w:delText>
        </w:r>
      </w:del>
      <w:ins w:id="157" w:author="Benoist" w:date="2023-03-07T10:12:00Z">
        <w:r w:rsidR="00B816AD">
          <w:rPr>
            <w:lang w:eastAsia="zh-CN"/>
          </w:rPr>
          <w:t>:</w:t>
        </w:r>
      </w:ins>
      <w:del w:id="158" w:author="Benoist" w:date="2023-03-07T10:12:00Z">
        <w:r w:rsidR="00F40A4A" w:rsidRPr="00DB333D" w:rsidDel="00B816AD">
          <w:rPr>
            <w:lang w:eastAsia="zh-CN"/>
          </w:rPr>
          <w:delText xml:space="preserve"> </w:delText>
        </w:r>
        <w:r w:rsidRPr="00DB333D" w:rsidDel="00B816AD">
          <w:rPr>
            <w:lang w:eastAsia="zh-CN"/>
          </w:rPr>
          <w:delText>provided</w:delText>
        </w:r>
      </w:del>
      <w:del w:id="159"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60" w:author="Benoist" w:date="2023-02-22T16:11:00Z">
        <w:r w:rsidR="00DA5C99" w:rsidRPr="00A84E2C" w:rsidDel="0042520E">
          <w:rPr>
            <w:lang w:eastAsia="zh-CN"/>
          </w:rPr>
          <w:delText xml:space="preserve"> (NGAP)</w:delText>
        </w:r>
      </w:del>
      <w:r w:rsidRPr="00A84E2C">
        <w:rPr>
          <w:lang w:eastAsia="zh-CN"/>
        </w:rPr>
        <w:t>:</w:t>
      </w:r>
      <w:commentRangeEnd w:id="153"/>
      <w:r w:rsidR="00984163">
        <w:rPr>
          <w:rStyle w:val="CommentReference"/>
        </w:rPr>
        <w:commentReference w:id="153"/>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61"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62" w:author="Benoist" w:date="2023-03-09T10:58:00Z"/>
        </w:rPr>
      </w:pPr>
      <w:r w:rsidRPr="00A84E2C">
        <w:t>-</w:t>
      </w:r>
      <w:r w:rsidRPr="00A84E2C">
        <w:tab/>
      </w:r>
      <w:ins w:id="163" w:author="Benoist" w:date="2023-03-09T10:58:00Z">
        <w:r w:rsidR="00F7100F" w:rsidRPr="00F7100F">
          <w:rPr>
            <w:highlight w:val="yellow"/>
            <w:rPrChange w:id="164" w:author="Benoist" w:date="2023-03-09T10:58:00Z">
              <w:rPr/>
            </w:rPrChange>
          </w:rPr>
          <w:t>DL</w:t>
        </w:r>
        <w:r w:rsidR="00F7100F">
          <w:t xml:space="preserve"> </w:t>
        </w:r>
      </w:ins>
      <w:r w:rsidRPr="00A84E2C">
        <w:t xml:space="preserve">Traffic jitter information </w:t>
      </w:r>
      <w:r w:rsidR="00E7638F" w:rsidRPr="00A84E2C">
        <w:t>(</w:t>
      </w:r>
      <w:commentRangeStart w:id="165"/>
      <w:r w:rsidR="00E7638F" w:rsidRPr="00A84E2C">
        <w:t xml:space="preserve">e.g. jitter range) </w:t>
      </w:r>
      <w:commentRangeEnd w:id="165"/>
      <w:r w:rsidR="00012EA0">
        <w:rPr>
          <w:rStyle w:val="CommentReference"/>
        </w:rPr>
        <w:commentReference w:id="165"/>
      </w:r>
      <w:r w:rsidRPr="00A84E2C">
        <w:t>associated with each periodicity of the QoS flow</w:t>
      </w:r>
      <w:ins w:id="166"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7" w:author="Benoist" w:date="2023-03-09T10:58:00Z">
        <w:r>
          <w:t>-</w:t>
        </w:r>
        <w:r>
          <w:tab/>
        </w:r>
        <w:commentRangeStart w:id="168"/>
        <w:r w:rsidRPr="00F7100F">
          <w:rPr>
            <w:highlight w:val="yellow"/>
            <w:rPrChange w:id="169" w:author="Benoist" w:date="2023-03-09T10:58:00Z">
              <w:rPr/>
            </w:rPrChange>
          </w:rPr>
          <w:t xml:space="preserve">UL traffic arrival information from the UE to cope with </w:t>
        </w:r>
      </w:ins>
      <w:ins w:id="170" w:author="Benoist" w:date="2023-03-09T11:00:00Z">
        <w:r w:rsidR="00CB3FCF">
          <w:rPr>
            <w:highlight w:val="yellow"/>
          </w:rPr>
          <w:t xml:space="preserve">e.g. </w:t>
        </w:r>
      </w:ins>
      <w:ins w:id="171" w:author="Benoist" w:date="2023-03-09T10:58:00Z">
        <w:r w:rsidRPr="00F7100F">
          <w:rPr>
            <w:highlight w:val="yellow"/>
            <w:rPrChange w:id="172" w:author="Benoist" w:date="2023-03-09T10:58:00Z">
              <w:rPr/>
            </w:rPrChange>
          </w:rPr>
          <w:t>tethering use cases (FFS).</w:t>
        </w:r>
      </w:ins>
      <w:commentRangeEnd w:id="168"/>
      <w:r w:rsidR="00012EA0">
        <w:rPr>
          <w:rStyle w:val="CommentReference"/>
        </w:rPr>
        <w:commentReference w:id="168"/>
      </w:r>
    </w:p>
    <w:p w14:paraId="353A375B" w14:textId="5EF85DDE" w:rsidR="00EF5B45" w:rsidRPr="00A84E2C" w:rsidDel="00A84E2C" w:rsidRDefault="00EF5B45" w:rsidP="002B3AA7">
      <w:pPr>
        <w:pStyle w:val="EditorsNote"/>
        <w:rPr>
          <w:del w:id="173" w:author="Benoist" w:date="2023-03-07T09:55:00Z"/>
          <w:i/>
          <w:iCs/>
        </w:rPr>
      </w:pPr>
      <w:del w:id="174"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75" w:author="Benoist" w:date="2023-02-02T17:32:00Z">
        <w:r w:rsidR="00096B03" w:rsidRPr="00A84E2C">
          <w:rPr>
            <w:lang w:eastAsia="zh-CN"/>
          </w:rPr>
          <w:t xml:space="preserve"> </w:t>
        </w:r>
      </w:ins>
      <w:ins w:id="176" w:author="Benoist" w:date="2023-02-02T17:45:00Z">
        <w:r w:rsidR="00096B03" w:rsidRPr="00A84E2C">
          <w:rPr>
            <w:lang w:eastAsia="zh-CN"/>
          </w:rPr>
          <w:t>of</w:t>
        </w:r>
      </w:ins>
      <w:ins w:id="177" w:author="Benoist" w:date="2023-02-02T17:32:00Z">
        <w:r w:rsidR="00096B03" w:rsidRPr="00A84E2C">
          <w:rPr>
            <w:lang w:eastAsia="zh-CN"/>
          </w:rPr>
          <w:t xml:space="preserve"> the QoS flow (i.e. </w:t>
        </w:r>
      </w:ins>
      <w:ins w:id="178" w:author="Benoist" w:date="2023-02-02T17:33:00Z">
        <w:r w:rsidR="00096B03" w:rsidRPr="00A84E2C">
          <w:rPr>
            <w:lang w:eastAsia="zh-CN"/>
          </w:rPr>
          <w:t>applicable to all PDU set</w:t>
        </w:r>
      </w:ins>
      <w:ins w:id="179" w:author="Benoist" w:date="2023-02-02T17:45:00Z">
        <w:r w:rsidR="00096B03" w:rsidRPr="00A84E2C">
          <w:rPr>
            <w:lang w:eastAsia="zh-CN"/>
          </w:rPr>
          <w:t>s</w:t>
        </w:r>
      </w:ins>
      <w:ins w:id="180" w:author="Benoist" w:date="2023-02-02T17:33:00Z">
        <w:r w:rsidR="00096B03" w:rsidRPr="00A84E2C">
          <w:rPr>
            <w:lang w:eastAsia="zh-CN"/>
          </w:rPr>
          <w:t xml:space="preserve"> of the QoS flow)</w:t>
        </w:r>
      </w:ins>
      <w:ins w:id="181" w:author="Benoist" w:date="2023-02-22T16:12:00Z">
        <w:r w:rsidR="0042520E" w:rsidRPr="00A84E2C">
          <w:rPr>
            <w:lang w:eastAsia="zh-CN"/>
          </w:rPr>
          <w:t xml:space="preserve"> </w:t>
        </w:r>
      </w:ins>
      <w:ins w:id="182" w:author="Benoist" w:date="2023-03-07T10:14:00Z">
        <w:r w:rsidR="00552514">
          <w:rPr>
            <w:lang w:eastAsia="zh-CN"/>
          </w:rPr>
          <w:t xml:space="preserve">provided </w:t>
        </w:r>
      </w:ins>
      <w:commentRangeStart w:id="183"/>
      <w:ins w:id="184" w:author="Benoist" w:date="2023-03-07T10:06:00Z">
        <w:r w:rsidR="00A439AC">
          <w:rPr>
            <w:lang w:eastAsia="zh-CN"/>
          </w:rPr>
          <w:t xml:space="preserve">by the SMF </w:t>
        </w:r>
        <w:commentRangeEnd w:id="183"/>
        <w:r w:rsidR="007130EE">
          <w:commentReference w:id="183"/>
        </w:r>
      </w:ins>
      <w:ins w:id="185"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6"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7"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8" w:author="Benoist" w:date="2023-03-09T11:02:00Z">
        <w:r w:rsidR="00CB3FCF" w:rsidRPr="00CB3FCF">
          <w:rPr>
            <w:rFonts w:eastAsia="DengXian"/>
            <w:highlight w:val="yellow"/>
            <w:rPrChange w:id="189" w:author="Benoist" w:date="2023-03-09T11:02:00Z">
              <w:rPr>
                <w:rFonts w:eastAsia="DengXian"/>
              </w:rPr>
            </w:rPrChange>
          </w:rPr>
          <w:t>o</w:t>
        </w:r>
        <w:commentRangeStart w:id="190"/>
        <w:r w:rsidR="00CB3FCF" w:rsidRPr="00CB3FCF">
          <w:rPr>
            <w:rFonts w:eastAsia="DengXian"/>
            <w:highlight w:val="yellow"/>
            <w:rPrChange w:id="191" w:author="Benoist" w:date="2023-03-09T11:02:00Z">
              <w:rPr>
                <w:rFonts w:eastAsia="DengXian"/>
              </w:rPr>
            </w:rPrChange>
          </w:rPr>
          <w:t>n</w:t>
        </w:r>
      </w:ins>
      <w:commentRangeEnd w:id="190"/>
      <w:ins w:id="192" w:author="Benoist" w:date="2023-03-09T11:10:00Z">
        <w:r w:rsidR="003536D3">
          <w:commentReference w:id="190"/>
        </w:r>
      </w:ins>
      <w:ins w:id="193" w:author="Benoist" w:date="2023-03-09T11:02:00Z">
        <w:r w:rsidR="00CB3FCF" w:rsidRPr="00CB3FCF">
          <w:rPr>
            <w:rFonts w:eastAsia="DengXian"/>
            <w:highlight w:val="yellow"/>
            <w:rPrChange w:id="194"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95"/>
      <w:ins w:id="196" w:author="Benoist" w:date="2023-03-07T10:09:00Z">
        <w:r w:rsidR="00714BDE">
          <w:rPr>
            <w:rFonts w:eastAsia="DengXian"/>
          </w:rPr>
          <w:t xml:space="preserve">, and </w:t>
        </w:r>
      </w:ins>
      <w:ins w:id="197" w:author="Benoist" w:date="2023-03-07T10:10:00Z">
        <w:r w:rsidR="00714BDE">
          <w:rPr>
            <w:rFonts w:eastAsia="DengXian"/>
          </w:rPr>
          <w:t>i</w:t>
        </w:r>
        <w:r w:rsidR="00714BDE" w:rsidRPr="000200AA">
          <w:t>f the PSER is available, the usage of PSER supersedes the usage of PER</w:t>
        </w:r>
        <w:commentRangeEnd w:id="195"/>
        <w:r w:rsidR="00714BDE">
          <w:commentReference w:id="195"/>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8" w:author="Benoist" w:date="2023-03-09T11:09:00Z">
            <w:rPr>
              <w:rFonts w:eastAsia="DengXian"/>
              <w:lang w:eastAsia="zh-CN"/>
            </w:rPr>
          </w:rPrChange>
        </w:rPr>
        <w:t xml:space="preserve">PDU Set Delay Budget (PSDB): </w:t>
      </w:r>
      <w:r w:rsidRPr="003536D3">
        <w:rPr>
          <w:highlight w:val="yellow"/>
          <w:rPrChange w:id="199" w:author="Benoist" w:date="2023-03-09T11:09:00Z">
            <w:rPr/>
          </w:rPrChange>
        </w:rPr>
        <w:t xml:space="preserve">time between reception of the first PDU </w:t>
      </w:r>
      <w:ins w:id="200" w:author="Benoist" w:date="2023-03-09T11:08:00Z">
        <w:r w:rsidR="003536D3" w:rsidRPr="003536D3">
          <w:rPr>
            <w:highlight w:val="yellow"/>
            <w:rPrChange w:id="201" w:author="Benoist" w:date="2023-03-09T11:09:00Z">
              <w:rPr/>
            </w:rPrChange>
          </w:rPr>
          <w:t xml:space="preserve">(at the </w:t>
        </w:r>
        <w:commentRangeStart w:id="202"/>
        <w:r w:rsidR="003536D3" w:rsidRPr="003536D3">
          <w:rPr>
            <w:highlight w:val="yellow"/>
            <w:rPrChange w:id="203" w:author="Benoist" w:date="2023-03-09T11:09:00Z">
              <w:rPr/>
            </w:rPrChange>
          </w:rPr>
          <w:t>U</w:t>
        </w:r>
      </w:ins>
      <w:commentRangeEnd w:id="202"/>
      <w:ins w:id="204" w:author="Benoist" w:date="2023-03-09T11:10:00Z">
        <w:r w:rsidR="003536D3">
          <w:commentReference w:id="202"/>
        </w:r>
      </w:ins>
      <w:ins w:id="205" w:author="Benoist" w:date="2023-03-09T11:08:00Z">
        <w:r w:rsidR="003536D3" w:rsidRPr="003536D3">
          <w:rPr>
            <w:highlight w:val="yellow"/>
            <w:rPrChange w:id="206" w:author="Benoist" w:date="2023-03-09T11:09:00Z">
              <w:rPr/>
            </w:rPrChange>
          </w:rPr>
          <w:t xml:space="preserve">PF in DL, at the UE in UL) </w:t>
        </w:r>
      </w:ins>
      <w:r w:rsidRPr="003536D3">
        <w:rPr>
          <w:highlight w:val="yellow"/>
          <w:rPrChange w:id="207" w:author="Benoist" w:date="2023-03-09T11:09:00Z">
            <w:rPr/>
          </w:rPrChange>
        </w:rPr>
        <w:t xml:space="preserve">and the successful </w:t>
      </w:r>
      <w:r w:rsidRPr="00EF6574">
        <w:rPr>
          <w:highlight w:val="yellow"/>
          <w:rPrChange w:id="208" w:author="Benoist" w:date="2023-03-09T11:11:00Z">
            <w:rPr/>
          </w:rPrChange>
        </w:rPr>
        <w:t xml:space="preserve">delivery of the last </w:t>
      </w:r>
      <w:r w:rsidRPr="00EF6574">
        <w:rPr>
          <w:rFonts w:eastAsia="DengXian"/>
          <w:highlight w:val="yellow"/>
          <w:lang w:eastAsia="zh-CN"/>
          <w:rPrChange w:id="209" w:author="Benoist" w:date="2023-03-09T11:11:00Z">
            <w:rPr>
              <w:rFonts w:eastAsia="DengXian"/>
              <w:lang w:eastAsia="zh-CN"/>
            </w:rPr>
          </w:rPrChange>
        </w:rPr>
        <w:t xml:space="preserve">arrived </w:t>
      </w:r>
      <w:r w:rsidRPr="00EF6574">
        <w:rPr>
          <w:highlight w:val="yellow"/>
          <w:rPrChange w:id="210" w:author="Benoist" w:date="2023-03-09T11:11:00Z">
            <w:rPr/>
          </w:rPrChange>
        </w:rPr>
        <w:t>PDU of a PDU Set (</w:t>
      </w:r>
      <w:ins w:id="211" w:author="Benoist" w:date="2023-03-09T11:09:00Z">
        <w:r w:rsidR="003536D3" w:rsidRPr="00EF6574">
          <w:rPr>
            <w:highlight w:val="yellow"/>
            <w:rPrChange w:id="212" w:author="Benoist" w:date="2023-03-09T11:11:00Z">
              <w:rPr/>
            </w:rPrChange>
          </w:rPr>
          <w:t>at the UE in DL, at the UPF in UL)</w:t>
        </w:r>
      </w:ins>
      <w:del w:id="213" w:author="Benoist" w:date="2023-03-09T11:09:00Z">
        <w:r w:rsidRPr="00EF6574" w:rsidDel="003536D3">
          <w:rPr>
            <w:highlight w:val="yellow"/>
            <w:rPrChange w:id="214" w:author="Benoist" w:date="2023-03-09T11:11:00Z">
              <w:rPr/>
            </w:rPrChange>
          </w:rPr>
          <w:delText>see TR 23.700-60 [9])</w:delText>
        </w:r>
      </w:del>
      <w:r w:rsidRPr="00EF6574">
        <w:rPr>
          <w:rFonts w:eastAsia="DengXian"/>
          <w:highlight w:val="yellow"/>
          <w:lang w:eastAsia="zh-CN"/>
          <w:rPrChange w:id="215" w:author="Benoist" w:date="2023-03-09T11:11:00Z">
            <w:rPr>
              <w:rFonts w:eastAsia="DengXian"/>
              <w:lang w:eastAsia="zh-CN"/>
            </w:rPr>
          </w:rPrChange>
        </w:rPr>
        <w:t>. PSDB is an optional parameter</w:t>
      </w:r>
      <w:ins w:id="216" w:author="Benoist" w:date="2023-03-09T11:09:00Z">
        <w:r w:rsidR="003536D3" w:rsidRPr="00EF6574">
          <w:rPr>
            <w:rFonts w:eastAsia="DengXian"/>
            <w:highlight w:val="yellow"/>
            <w:lang w:eastAsia="zh-CN"/>
            <w:rPrChange w:id="217" w:author="Benoist" w:date="2023-03-09T11:11:00Z">
              <w:rPr>
                <w:rFonts w:eastAsia="DengXian"/>
                <w:lang w:eastAsia="zh-CN"/>
              </w:rPr>
            </w:rPrChange>
          </w:rPr>
          <w:t xml:space="preserve"> </w:t>
        </w:r>
      </w:ins>
      <w:ins w:id="218" w:author="Benoist" w:date="2023-03-09T11:11:00Z">
        <w:r w:rsidR="00EF6574" w:rsidRPr="00EF6574">
          <w:rPr>
            <w:rFonts w:eastAsia="DengXian"/>
            <w:highlight w:val="yellow"/>
            <w:lang w:eastAsia="zh-CN"/>
          </w:rPr>
          <w:t xml:space="preserve">and </w:t>
        </w:r>
        <w:r w:rsidR="00EF6574" w:rsidRPr="00EF6574">
          <w:rPr>
            <w:highlight w:val="yellow"/>
            <w:lang w:val="en-US"/>
            <w:rPrChange w:id="219"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20" w:author="Benoist" w:date="2023-03-09T11:09:00Z">
        <w:r w:rsidR="003536D3" w:rsidRPr="00EF6574">
          <w:rPr>
            <w:rFonts w:eastAsia="DengXian"/>
            <w:highlight w:val="yellow"/>
            <w:lang w:eastAsia="zh-CN"/>
            <w:rPrChange w:id="221" w:author="Benoist" w:date="2023-03-09T11:11:00Z">
              <w:rPr>
                <w:rFonts w:eastAsia="DengXian"/>
                <w:lang w:eastAsia="zh-CN"/>
              </w:rPr>
            </w:rPrChange>
          </w:rPr>
          <w:t>(</w:t>
        </w:r>
        <w:r w:rsidR="003536D3" w:rsidRPr="00EF6574">
          <w:rPr>
            <w:highlight w:val="yellow"/>
            <w:rPrChange w:id="222" w:author="Benoist" w:date="2023-03-09T11:11:00Z">
              <w:rPr/>
            </w:rPrChange>
          </w:rPr>
          <w:t>see TR 23.700-60 [9])</w:t>
        </w:r>
      </w:ins>
      <w:r w:rsidRPr="00EF6574">
        <w:rPr>
          <w:rFonts w:eastAsia="DengXian"/>
          <w:highlight w:val="yellow"/>
          <w:lang w:eastAsia="zh-CN"/>
          <w:rPrChange w:id="223" w:author="Benoist" w:date="2023-03-09T11:11:00Z">
            <w:rPr>
              <w:rFonts w:eastAsia="DengXian"/>
              <w:lang w:eastAsia="zh-CN"/>
            </w:rPr>
          </w:rPrChange>
        </w:rPr>
        <w:t>.</w:t>
      </w:r>
      <w:ins w:id="224"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25" w:author="Benoist" w:date="2023-02-15T10:04:00Z">
        <w:r w:rsidRPr="00A4493B">
          <w:rPr>
            <w:lang w:eastAsia="zh-CN"/>
          </w:rPr>
          <w:t xml:space="preserve">Handling </w:t>
        </w:r>
      </w:ins>
      <w:r w:rsidRPr="00A4493B">
        <w:rPr>
          <w:lang w:eastAsia="zh-CN"/>
        </w:rPr>
        <w:t>Indication (PSI</w:t>
      </w:r>
      <w:ins w:id="226" w:author="Benoist" w:date="2023-02-15T10:04:00Z">
        <w:r w:rsidRPr="00A4493B">
          <w:rPr>
            <w:lang w:eastAsia="zh-CN"/>
          </w:rPr>
          <w:t>H</w:t>
        </w:r>
      </w:ins>
      <w:r w:rsidRPr="00A4493B">
        <w:rPr>
          <w:lang w:eastAsia="zh-CN"/>
        </w:rPr>
        <w:t>I)</w:t>
      </w:r>
      <w:ins w:id="227" w:author="Benoist" w:date="2023-03-07T10:15:00Z">
        <w:r w:rsidR="008A4A06">
          <w:rPr>
            <w:lang w:eastAsia="zh-CN"/>
          </w:rPr>
          <w:t>:</w:t>
        </w:r>
      </w:ins>
      <w:r w:rsidRPr="00A4493B">
        <w:rPr>
          <w:lang w:eastAsia="zh-CN"/>
        </w:rPr>
        <w:t xml:space="preserve"> </w:t>
      </w:r>
      <w:del w:id="228" w:author="Benoist" w:date="2023-03-07T10:15:00Z">
        <w:r w:rsidRPr="00A4493B" w:rsidDel="008A4A06">
          <w:rPr>
            <w:lang w:eastAsia="zh-CN"/>
          </w:rPr>
          <w:delText>i.e.</w:delText>
        </w:r>
      </w:del>
      <w:ins w:id="229" w:author="Benoist" w:date="2023-03-07T10:15:00Z">
        <w:r w:rsidR="008A4A06">
          <w:rPr>
            <w:lang w:eastAsia="zh-CN"/>
          </w:rPr>
          <w:t>indicates</w:t>
        </w:r>
      </w:ins>
      <w:r w:rsidRPr="00A4493B">
        <w:rPr>
          <w:lang w:eastAsia="zh-CN"/>
        </w:rPr>
        <w:t xml:space="preserve"> whether all PDUs </w:t>
      </w:r>
      <w:ins w:id="230" w:author="Benoist" w:date="2023-03-07T10:15:00Z">
        <w:r w:rsidR="0087205F">
          <w:rPr>
            <w:lang w:eastAsia="zh-CN"/>
          </w:rPr>
          <w:t xml:space="preserve">of the PDU </w:t>
        </w:r>
      </w:ins>
      <w:ins w:id="231"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32" w:author="Benoist" w:date="2023-03-07T12:04:00Z">
          <w:pPr>
            <w:pStyle w:val="B2"/>
          </w:pPr>
        </w:pPrChange>
      </w:pPr>
      <w:r w:rsidRPr="00DB333D">
        <w:t>-</w:t>
      </w:r>
      <w:r w:rsidRPr="00DB333D">
        <w:tab/>
      </w:r>
      <w:commentRangeStart w:id="233"/>
      <w:ins w:id="234" w:author="Benoist" w:date="2023-03-07T12:05:00Z">
        <w:r w:rsidR="00DB0A8B">
          <w:t>PDU Set Information and Identification</w:t>
        </w:r>
        <w:r w:rsidR="002C37B1">
          <w:t xml:space="preserve"> (</w:t>
        </w:r>
      </w:ins>
      <w:del w:id="235" w:author="Benoist" w:date="2023-03-07T12:06:00Z">
        <w:r w:rsidR="0095705B" w:rsidRPr="00DB333D" w:rsidDel="002C37B1">
          <w:delText>D</w:delText>
        </w:r>
      </w:del>
      <w:ins w:id="236"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7" w:author="Benoist" w:date="2023-03-07T12:06:00Z">
        <w:r w:rsidR="00DA5C99" w:rsidRPr="00DB333D" w:rsidDel="002C37B1">
          <w:rPr>
            <w:lang w:eastAsia="zh-CN"/>
          </w:rPr>
          <w:delText>(</w:delText>
        </w:r>
      </w:del>
      <w:ins w:id="238" w:author="Benoist" w:date="2023-03-07T12:06:00Z">
        <w:r w:rsidR="002C37B1">
          <w:rPr>
            <w:lang w:eastAsia="zh-CN"/>
          </w:rPr>
          <w:t xml:space="preserve">in </w:t>
        </w:r>
      </w:ins>
      <w:r w:rsidR="007E7D8D" w:rsidRPr="00DB333D">
        <w:rPr>
          <w:lang w:eastAsia="zh-CN"/>
        </w:rPr>
        <w:t>GTP-U header</w:t>
      </w:r>
      <w:r w:rsidRPr="00DB333D">
        <w:t>)</w:t>
      </w:r>
      <w:commentRangeEnd w:id="233"/>
      <w:r w:rsidR="00292AC0">
        <w:commentReference w:id="233"/>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39"/>
      <w:ins w:id="240" w:author="Benoist" w:date="2023-03-07T10:20:00Z">
        <w:r w:rsidR="00180883">
          <w:t xml:space="preserve"> (FFS</w:t>
        </w:r>
        <w:r w:rsidR="00F16BC9">
          <w:t>)</w:t>
        </w:r>
      </w:ins>
      <w:commentRangeEnd w:id="239"/>
      <w:ins w:id="241" w:author="Benoist" w:date="2023-03-07T10:21:00Z">
        <w:r w:rsidR="007F25CC">
          <w:commentReference w:id="239"/>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42"/>
      <w:ins w:id="243" w:author="Benoist" w:date="2023-03-07T10:18:00Z">
        <w:r w:rsidR="004204C0">
          <w:t xml:space="preserve">Indication of </w:t>
        </w:r>
        <w:commentRangeEnd w:id="242"/>
        <w:r w:rsidR="00537547">
          <w:commentReference w:id="242"/>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44" w:author="Benoist" w:date="2023-02-16T21:06:00Z">
        <w:r w:rsidR="006C3CF6" w:rsidRPr="006B35D6">
          <w:t xml:space="preserve"> (PSI)</w:t>
        </w:r>
      </w:ins>
      <w:r w:rsidR="00481242" w:rsidRPr="006B35D6">
        <w:t xml:space="preserve">: </w:t>
      </w:r>
      <w:commentRangeStart w:id="245"/>
      <w:ins w:id="246"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7" w:author="Benoist" w:date="2023-03-07T10:17:00Z">
        <w:r w:rsidR="00481242" w:rsidRPr="006B35D6" w:rsidDel="0093432F">
          <w:delText>this parameter is used to identify the importance of a PDU Set within a QoS flow</w:delText>
        </w:r>
      </w:del>
      <w:commentRangeEnd w:id="245"/>
      <w:r w:rsidR="0093432F">
        <w:commentReference w:id="245"/>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48" w:author="Benoist" w:date="2023-03-09T11:16:00Z">
          <w:pPr>
            <w:pStyle w:val="B2"/>
          </w:pPr>
        </w:pPrChange>
      </w:pPr>
      <w:r w:rsidRPr="006B35D6">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9" w:author="Benoist" w:date="2023-03-07T09:55:00Z"/>
          <w:i/>
          <w:iCs/>
        </w:rPr>
      </w:pPr>
      <w:commentRangeStart w:id="250"/>
      <w:del w:id="251"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50"/>
      <w:r w:rsidR="00836CCC">
        <w:rPr>
          <w:rStyle w:val="CommentReference"/>
        </w:rPr>
        <w:commentReference w:id="250"/>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52"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53" w:name="_Toc121220898"/>
      <w:r w:rsidRPr="00A4493B">
        <w:t xml:space="preserve">When </w:t>
      </w:r>
      <w:commentRangeStart w:id="254"/>
      <w:del w:id="255"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6" w:author="Benoist" w:date="2023-02-02T16:56:00Z">
        <w:r w:rsidRPr="00A4493B">
          <w:t xml:space="preserve">the </w:t>
        </w:r>
      </w:ins>
      <w:ins w:id="257" w:author="Benoist" w:date="2023-02-15T10:03:00Z">
        <w:r w:rsidRPr="00A4493B">
          <w:t>PSIHI</w:t>
        </w:r>
      </w:ins>
      <w:ins w:id="258" w:author="Benoist" w:date="2023-02-02T16:56:00Z">
        <w:r w:rsidRPr="00A4493B">
          <w:t xml:space="preserve"> </w:t>
        </w:r>
      </w:ins>
      <w:commentRangeEnd w:id="254"/>
      <w:r w:rsidR="00807C50">
        <w:rPr>
          <w:rStyle w:val="CommentReference"/>
        </w:rPr>
        <w:commentReference w:id="254"/>
      </w:r>
      <w:ins w:id="259" w:author="Benoist" w:date="2023-02-02T16:56:00Z">
        <w:r w:rsidRPr="00A4493B">
          <w:t xml:space="preserve">is set for a </w:t>
        </w:r>
      </w:ins>
      <w:ins w:id="260" w:author="Benoist" w:date="2023-03-09T11:17:00Z">
        <w:r w:rsidR="00EF6574" w:rsidRPr="00EF6574">
          <w:rPr>
            <w:highlight w:val="yellow"/>
            <w:rPrChange w:id="261" w:author="Benoist" w:date="2023-03-09T11:17:00Z">
              <w:rPr/>
            </w:rPrChange>
          </w:rPr>
          <w:t>QoS flow</w:t>
        </w:r>
      </w:ins>
      <w:r w:rsidRPr="00A4493B">
        <w:t xml:space="preserve">, as soon as </w:t>
      </w:r>
      <w:del w:id="262" w:author="Benoist" w:date="2023-02-02T16:57:00Z">
        <w:r w:rsidRPr="00A4493B" w:rsidDel="0021408D">
          <w:delText>the number of</w:delText>
        </w:r>
      </w:del>
      <w:ins w:id="263" w:author="Benoist" w:date="2023-02-02T16:57:00Z">
        <w:r w:rsidRPr="00A4493B">
          <w:t>one</w:t>
        </w:r>
      </w:ins>
      <w:r w:rsidRPr="00A4493B">
        <w:t xml:space="preserve"> PDU</w:t>
      </w:r>
      <w:del w:id="264" w:author="Benoist" w:date="2023-02-02T16:57:00Z">
        <w:r w:rsidRPr="00A4493B" w:rsidDel="0021408D">
          <w:delText>s</w:delText>
        </w:r>
      </w:del>
      <w:r w:rsidRPr="00A4493B">
        <w:t xml:space="preserve"> </w:t>
      </w:r>
      <w:ins w:id="265" w:author="Benoist" w:date="2023-03-09T11:18:00Z">
        <w:r w:rsidR="00EF6574" w:rsidRPr="00EF6574">
          <w:rPr>
            <w:highlight w:val="yellow"/>
            <w:rPrChange w:id="266" w:author="Benoist" w:date="2023-03-09T11:18:00Z">
              <w:rPr/>
            </w:rPrChange>
          </w:rPr>
          <w:t>of a PDU set</w:t>
        </w:r>
        <w:r w:rsidR="00EF6574">
          <w:t xml:space="preserve"> </w:t>
        </w:r>
      </w:ins>
      <w:ins w:id="267" w:author="Benoist" w:date="2023-02-02T16:57:00Z">
        <w:r w:rsidRPr="00A4493B">
          <w:t xml:space="preserve">is </w:t>
        </w:r>
      </w:ins>
      <w:r w:rsidRPr="00A4493B">
        <w:t>known to be lost</w:t>
      </w:r>
      <w:del w:id="268" w:author="Benoist" w:date="2023-02-02T16:57:00Z">
        <w:r w:rsidRPr="00A4493B" w:rsidDel="00AB7083">
          <w:delText xml:space="preserve"> exceeds this number</w:delText>
        </w:r>
      </w:del>
      <w:r w:rsidRPr="00A4493B">
        <w:t xml:space="preserve">, the remaining PDUs of that PDU Set </w:t>
      </w:r>
      <w:del w:id="269" w:author="Benoist" w:date="2023-02-15T10:13:00Z">
        <w:r w:rsidRPr="00A4493B" w:rsidDel="00C91E59">
          <w:delText xml:space="preserve">are </w:delText>
        </w:r>
      </w:del>
      <w:ins w:id="270"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71"/>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71"/>
      <w:r w:rsidR="00EF6574">
        <w:commentReference w:id="271"/>
      </w:r>
    </w:p>
    <w:p w14:paraId="5F573081" w14:textId="77777777" w:rsidR="00D76CF0" w:rsidRPr="00A4493B" w:rsidDel="00404C15" w:rsidRDefault="00D76CF0" w:rsidP="00D76CF0">
      <w:pPr>
        <w:pStyle w:val="EditorsNote"/>
        <w:rPr>
          <w:del w:id="272" w:author="Benoist" w:date="2023-02-02T16:54:00Z"/>
          <w:i/>
          <w:iCs/>
        </w:rPr>
      </w:pPr>
      <w:del w:id="273" w:author="Benoist" w:date="2023-02-02T16:54:00Z">
        <w:r w:rsidRPr="00A4493B" w:rsidDel="00404C15">
          <w:rPr>
            <w:i/>
            <w:iCs/>
          </w:rPr>
          <w:lastRenderedPageBreak/>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53"/>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74"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75" w:author="Benoist" w:date="2023-03-09T11:35:00Z">
          <w:pPr>
            <w:pStyle w:val="B1"/>
          </w:pPr>
        </w:pPrChange>
      </w:pPr>
      <w:ins w:id="276" w:author="Benoist" w:date="2023-03-09T11:35:00Z">
        <w:r w:rsidRPr="00B101D5">
          <w:rPr>
            <w:highlight w:val="yellow"/>
            <w:rPrChange w:id="277" w:author="Benoist" w:date="2023-03-09T11:36:00Z">
              <w:rPr/>
            </w:rPrChange>
          </w:rPr>
          <w:t>NOTE:</w:t>
        </w:r>
        <w:r w:rsidRPr="00B101D5">
          <w:rPr>
            <w:highlight w:val="yellow"/>
            <w:rPrChange w:id="278" w:author="Benoist" w:date="2023-03-09T11:36:00Z">
              <w:rPr/>
            </w:rPrChange>
          </w:rPr>
          <w:tab/>
          <w:t xml:space="preserve">The multiplexing of </w:t>
        </w:r>
        <w:commentRangeStart w:id="279"/>
        <w:r w:rsidRPr="00B101D5">
          <w:rPr>
            <w:highlight w:val="yellow"/>
            <w:rPrChange w:id="280" w:author="Benoist" w:date="2023-03-09T11:36:00Z">
              <w:rPr/>
            </w:rPrChange>
          </w:rPr>
          <w:t xml:space="preserve">several PDU sets </w:t>
        </w:r>
      </w:ins>
      <w:commentRangeEnd w:id="279"/>
      <w:r w:rsidR="008F5135">
        <w:rPr>
          <w:rStyle w:val="CommentReference"/>
        </w:rPr>
        <w:commentReference w:id="279"/>
      </w:r>
      <w:ins w:id="281" w:author="Benoist" w:date="2023-03-09T11:35:00Z">
        <w:r w:rsidRPr="00B101D5">
          <w:rPr>
            <w:highlight w:val="yellow"/>
            <w:rPrChange w:id="282" w:author="Benoist" w:date="2023-03-09T11:36:00Z">
              <w:rPr/>
            </w:rPrChange>
          </w:rPr>
          <w:t>on the sa</w:t>
        </w:r>
      </w:ins>
      <w:ins w:id="283" w:author="Benoist" w:date="2023-03-09T11:36:00Z">
        <w:r w:rsidRPr="00B101D5">
          <w:rPr>
            <w:highlight w:val="yellow"/>
            <w:rPrChange w:id="284" w:author="Benoist" w:date="2023-03-09T11:36:00Z">
              <w:rPr/>
            </w:rPrChange>
          </w:rPr>
          <w:t>me QoS flow is allowed by the CN.</w:t>
        </w:r>
      </w:ins>
    </w:p>
    <w:p w14:paraId="6B0524BE" w14:textId="0D620D54" w:rsidR="00BE2C8E" w:rsidRPr="00DB333D" w:rsidDel="00A73E1C" w:rsidRDefault="00957B97" w:rsidP="00D757F6">
      <w:pPr>
        <w:pStyle w:val="EditorsNote"/>
        <w:rPr>
          <w:del w:id="285" w:author="Benoist" w:date="2023-03-07T09:55:00Z"/>
          <w:i/>
          <w:iCs/>
        </w:rPr>
      </w:pPr>
      <w:del w:id="286"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7" w:author="Benoist" w:date="2023-03-07T10:52:00Z">
        <w:r w:rsidR="001C7F93">
          <w:t xml:space="preserve"> </w:t>
        </w:r>
      </w:ins>
      <w:ins w:id="288" w:author="Benoist" w:date="2023-03-07T11:26:00Z">
        <w:r w:rsidR="00E43BEF">
          <w:t xml:space="preserve">For the other alternatives, </w:t>
        </w:r>
      </w:ins>
      <w:ins w:id="289" w:author="Benoist" w:date="2023-03-07T10:58:00Z">
        <w:r w:rsidR="00855615">
          <w:t>providing different QoS by spli</w:t>
        </w:r>
      </w:ins>
      <w:ins w:id="290" w:author="Benoist" w:date="2023-03-07T10:59:00Z">
        <w:r w:rsidR="00855615">
          <w:t xml:space="preserve">tting </w:t>
        </w:r>
        <w:r w:rsidR="00313C44">
          <w:t>PDU</w:t>
        </w:r>
      </w:ins>
      <w:ins w:id="291" w:author="Benoist" w:date="2023-03-07T11:00:00Z">
        <w:r w:rsidR="007A0EBA">
          <w:t xml:space="preserve"> sets</w:t>
        </w:r>
      </w:ins>
      <w:ins w:id="292" w:author="Benoist" w:date="2023-03-07T10:59:00Z">
        <w:r w:rsidR="00313C44">
          <w:t xml:space="preserve"> </w:t>
        </w:r>
      </w:ins>
      <w:ins w:id="293" w:author="Benoist" w:date="2023-03-07T11:25:00Z">
        <w:r w:rsidR="00DA5EDE">
          <w:t xml:space="preserve">of one DRB </w:t>
        </w:r>
      </w:ins>
      <w:ins w:id="294" w:author="Benoist" w:date="2023-03-07T10:59:00Z">
        <w:r w:rsidR="00313C44">
          <w:t xml:space="preserve">to different RLC bearers will not be </w:t>
        </w:r>
      </w:ins>
      <w:ins w:id="295" w:author="Benoist" w:date="2023-03-07T11:00:00Z">
        <w:r w:rsidR="007A0EBA">
          <w:t>possible</w:t>
        </w:r>
      </w:ins>
      <w:ins w:id="296" w:author="Benoist" w:date="2023-03-07T11:27:00Z">
        <w:r w:rsidR="0053067A">
          <w:t xml:space="preserve"> i.e. that splitting a DRB onto multiple RLC entities will remain limited to existing cases (e.g. duplication)</w:t>
        </w:r>
      </w:ins>
      <w:ins w:id="297" w:author="Benoist" w:date="2023-03-07T10:53:00Z">
        <w:r w:rsidR="00F36123">
          <w:t>.</w:t>
        </w:r>
      </w:ins>
    </w:p>
    <w:p w14:paraId="73AC1851" w14:textId="0B49E9C9" w:rsidR="00AC0B1F" w:rsidRPr="00DB333D" w:rsidDel="00A73E1C" w:rsidRDefault="00AC0B1F" w:rsidP="002B3AA7">
      <w:pPr>
        <w:pStyle w:val="EditorsNote"/>
        <w:rPr>
          <w:del w:id="298" w:author="Benoist" w:date="2023-03-07T09:55:00Z"/>
        </w:rPr>
      </w:pPr>
      <w:del w:id="299"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300" w:author="Benoist" w:date="2023-03-07T11:20:00Z">
        <w:r w:rsidR="00F77926">
          <w:t xml:space="preserve">, </w:t>
        </w:r>
        <w:commentRangeStart w:id="301"/>
        <w:r w:rsidR="00B93BA2">
          <w:t xml:space="preserve">changes due to PDU prioritisation </w:t>
        </w:r>
      </w:ins>
      <w:commentRangeEnd w:id="301"/>
      <w:ins w:id="302" w:author="Benoist" w:date="2023-03-09T11:28:00Z">
        <w:r w:rsidR="005267B8">
          <w:commentReference w:id="301"/>
        </w:r>
      </w:ins>
      <w:ins w:id="303" w:author="Benoist" w:date="2023-03-07T11:21:00Z">
        <w:r w:rsidR="00B93BA2">
          <w:t xml:space="preserve">will not be </w:t>
        </w:r>
        <w:commentRangeStart w:id="304"/>
        <w:r w:rsidR="00B93BA2">
          <w:t>introduced</w:t>
        </w:r>
      </w:ins>
      <w:r w:rsidR="00002C90" w:rsidRPr="00DB333D">
        <w:t xml:space="preserve">, </w:t>
      </w:r>
      <w:del w:id="305" w:author="Benoist" w:date="2023-03-07T11:27:00Z">
        <w:r w:rsidR="00D461C0" w:rsidRPr="00DB333D" w:rsidDel="00972511">
          <w:delText>a</w:delText>
        </w:r>
      </w:del>
      <w:ins w:id="306" w:author="Benoist" w:date="2023-03-07T11:27:00Z">
        <w:r w:rsidR="00972511">
          <w:t>e.g.</w:t>
        </w:r>
      </w:ins>
      <w:r w:rsidR="00D461C0" w:rsidRPr="00DB333D">
        <w:t xml:space="preserve"> delay </w:t>
      </w:r>
      <w:commentRangeEnd w:id="304"/>
      <w:r w:rsidR="00A92948">
        <w:rPr>
          <w:rStyle w:val="CommentReference"/>
        </w:rPr>
        <w:commentReference w:id="304"/>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7" w:name="_Toc121220899"/>
      <w:r w:rsidRPr="00DB333D">
        <w:lastRenderedPageBreak/>
        <w:t>5.</w:t>
      </w:r>
      <w:r w:rsidR="00B07CC0" w:rsidRPr="00DB333D">
        <w:t>2</w:t>
      </w:r>
      <w:r w:rsidRPr="00DB333D">
        <w:tab/>
      </w:r>
      <w:r w:rsidRPr="00DB333D">
        <w:tab/>
        <w:t>Power Saving Techniques</w:t>
      </w:r>
      <w:bookmarkEnd w:id="307"/>
    </w:p>
    <w:p w14:paraId="5278B0F8" w14:textId="21EC647E" w:rsidR="00E662F2" w:rsidRPr="00DB333D" w:rsidRDefault="00E662F2" w:rsidP="00E662F2">
      <w:pPr>
        <w:pStyle w:val="Heading3"/>
      </w:pPr>
      <w:bookmarkStart w:id="308" w:name="_Toc121220900"/>
      <w:r w:rsidRPr="00DB333D">
        <w:t>5.</w:t>
      </w:r>
      <w:r w:rsidR="00B07CC0" w:rsidRPr="00DB333D">
        <w:t>2</w:t>
      </w:r>
      <w:r w:rsidRPr="00DB333D">
        <w:t>.1</w:t>
      </w:r>
      <w:r w:rsidRPr="00DB333D">
        <w:tab/>
        <w:t>Physical Layer Enhancements</w:t>
      </w:r>
      <w:bookmarkEnd w:id="308"/>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9" w:name="_Toc121220901"/>
      <w:r w:rsidRPr="00DB333D">
        <w:t>5.</w:t>
      </w:r>
      <w:r w:rsidR="00B07CC0" w:rsidRPr="00DB333D">
        <w:t>2</w:t>
      </w:r>
      <w:r w:rsidRPr="00DB333D">
        <w:t>.2</w:t>
      </w:r>
      <w:r w:rsidRPr="00DB333D">
        <w:tab/>
        <w:t>Layer 2 Enhancements</w:t>
      </w:r>
      <w:bookmarkEnd w:id="309"/>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10" w:name="_Toc121220902"/>
      <w:r w:rsidRPr="00DB333D">
        <w:t>5.</w:t>
      </w:r>
      <w:r w:rsidR="00B07CC0" w:rsidRPr="00DB333D">
        <w:t>3</w:t>
      </w:r>
      <w:r w:rsidRPr="00DB333D">
        <w:tab/>
      </w:r>
      <w:r w:rsidRPr="00DB333D">
        <w:tab/>
        <w:t>Capacity Improvements Techniques</w:t>
      </w:r>
      <w:bookmarkEnd w:id="310"/>
    </w:p>
    <w:p w14:paraId="7AF6C810" w14:textId="40F5326F" w:rsidR="00E662F2" w:rsidRPr="00DB333D" w:rsidRDefault="00E662F2" w:rsidP="00E662F2">
      <w:pPr>
        <w:pStyle w:val="Heading3"/>
      </w:pPr>
      <w:bookmarkStart w:id="311" w:name="_Toc121220903"/>
      <w:r w:rsidRPr="00DB333D">
        <w:t>5.</w:t>
      </w:r>
      <w:r w:rsidR="00B07CC0" w:rsidRPr="00DB333D">
        <w:t>3.</w:t>
      </w:r>
      <w:r w:rsidRPr="00DB333D">
        <w:t>1</w:t>
      </w:r>
      <w:r w:rsidRPr="00DB333D">
        <w:tab/>
        <w:t>Physical Layer Enhancements</w:t>
      </w:r>
      <w:bookmarkEnd w:id="311"/>
    </w:p>
    <w:p w14:paraId="15A8D96A" w14:textId="24D76F2A" w:rsidR="00983953" w:rsidRPr="00DB333D" w:rsidRDefault="00983953" w:rsidP="00983953">
      <w:r w:rsidRPr="00DB333D">
        <w:t>The following enhancements for configured grant</w:t>
      </w:r>
      <w:ins w:id="312" w:author="Benoist" w:date="2023-03-07T11:36:00Z">
        <w:r w:rsidR="00C46452">
          <w:t>-</w:t>
        </w:r>
      </w:ins>
      <w:del w:id="313"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14" w:name="_Toc121220904"/>
      <w:r w:rsidRPr="00DB333D">
        <w:t>5.</w:t>
      </w:r>
      <w:r w:rsidR="00B07CC0" w:rsidRPr="00DB333D">
        <w:t>3</w:t>
      </w:r>
      <w:r w:rsidRPr="00DB333D">
        <w:t>.2</w:t>
      </w:r>
      <w:r w:rsidRPr="00DB333D">
        <w:tab/>
        <w:t>Layer 2 Enhancements</w:t>
      </w:r>
      <w:bookmarkEnd w:id="314"/>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15"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6"/>
      <w:r w:rsidRPr="00DB333D">
        <w:t>Additional BSR triggering conditions to allow timely availability of buffer status information can be investigated further.</w:t>
      </w:r>
      <w:commentRangeEnd w:id="316"/>
      <w:r w:rsidR="00570617">
        <w:rPr>
          <w:rStyle w:val="CommentReference"/>
        </w:rPr>
        <w:commentReference w:id="316"/>
      </w:r>
    </w:p>
    <w:p w14:paraId="34D7B566" w14:textId="6D17B91D" w:rsidR="00DF253A" w:rsidRDefault="009E1385" w:rsidP="00027A06">
      <w:pPr>
        <w:pStyle w:val="B1"/>
        <w:rPr>
          <w:ins w:id="317"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8" w:author="Benoist" w:date="2023-03-07T11:18:00Z">
        <w:r>
          <w:t>-</w:t>
        </w:r>
        <w:r>
          <w:tab/>
        </w:r>
      </w:ins>
      <w:ins w:id="319" w:author="Benoist" w:date="2023-03-07T11:19:00Z">
        <w:r w:rsidR="00B211F7" w:rsidRPr="00B101D5">
          <w:rPr>
            <w:highlight w:val="yellow"/>
            <w:rPrChange w:id="320" w:author="Benoist" w:date="2023-03-09T11:33:00Z">
              <w:rPr/>
            </w:rPrChange>
          </w:rPr>
          <w:t>S</w:t>
        </w:r>
      </w:ins>
      <w:ins w:id="321" w:author="Benoist" w:date="2023-03-07T11:18:00Z">
        <w:r w:rsidRPr="00B101D5">
          <w:rPr>
            <w:highlight w:val="yellow"/>
            <w:rPrChange w:id="322" w:author="Benoist" w:date="2023-03-09T11:33:00Z">
              <w:rPr/>
            </w:rPrChange>
          </w:rPr>
          <w:t>ignalling of UL traffic arriv</w:t>
        </w:r>
      </w:ins>
      <w:ins w:id="323" w:author="Benoist" w:date="2023-03-07T11:19:00Z">
        <w:r w:rsidRPr="00B101D5">
          <w:rPr>
            <w:highlight w:val="yellow"/>
            <w:rPrChange w:id="324" w:author="Benoist" w:date="2023-03-09T11:33:00Z">
              <w:rPr/>
            </w:rPrChange>
          </w:rPr>
          <w:t xml:space="preserve">al information from the UE to the gNB </w:t>
        </w:r>
      </w:ins>
      <w:ins w:id="325" w:author="Benoist" w:date="2023-03-09T11:33:00Z">
        <w:r w:rsidR="00B101D5">
          <w:rPr>
            <w:highlight w:val="yellow"/>
          </w:rPr>
          <w:t xml:space="preserve">e.g. </w:t>
        </w:r>
      </w:ins>
      <w:ins w:id="326" w:author="Benoist" w:date="2023-03-09T11:32:00Z">
        <w:r w:rsidR="00B101D5" w:rsidRPr="00B101D5">
          <w:rPr>
            <w:highlight w:val="yellow"/>
            <w:rPrChange w:id="327" w:author="Benoist" w:date="2023-03-09T11:33:00Z">
              <w:rPr/>
            </w:rPrChange>
          </w:rPr>
          <w:t xml:space="preserve">to cope with </w:t>
        </w:r>
      </w:ins>
      <w:ins w:id="328" w:author="Benoist" w:date="2023-03-09T11:29:00Z">
        <w:r w:rsidR="005267B8" w:rsidRPr="00B101D5">
          <w:rPr>
            <w:highlight w:val="yellow"/>
            <w:rPrChange w:id="329" w:author="Benoist" w:date="2023-03-09T11:33:00Z">
              <w:rPr/>
            </w:rPrChange>
          </w:rPr>
          <w:t xml:space="preserve">jitter </w:t>
        </w:r>
      </w:ins>
      <w:ins w:id="330" w:author="Benoist" w:date="2023-03-09T11:32:00Z">
        <w:r w:rsidR="00B101D5" w:rsidRPr="00B101D5">
          <w:rPr>
            <w:highlight w:val="yellow"/>
            <w:rPrChange w:id="331" w:author="Benoist" w:date="2023-03-09T11:33:00Z">
              <w:rPr/>
            </w:rPrChange>
          </w:rPr>
          <w:t xml:space="preserve">in case of </w:t>
        </w:r>
      </w:ins>
      <w:ins w:id="332" w:author="Benoist" w:date="2023-03-09T11:29:00Z">
        <w:r w:rsidR="005267B8" w:rsidRPr="00B101D5">
          <w:rPr>
            <w:highlight w:val="yellow"/>
            <w:rPrChange w:id="333" w:author="Benoist" w:date="2023-03-09T11:33:00Z">
              <w:rPr/>
            </w:rPrChange>
          </w:rPr>
          <w:t xml:space="preserve">tethering </w:t>
        </w:r>
      </w:ins>
      <w:ins w:id="334" w:author="Benoist" w:date="2023-03-07T11:19:00Z">
        <w:r w:rsidR="00B211F7" w:rsidRPr="00B101D5">
          <w:rPr>
            <w:highlight w:val="yellow"/>
            <w:rPrChange w:id="335" w:author="Benoist" w:date="2023-03-09T11:33:00Z">
              <w:rPr/>
            </w:rPrChange>
          </w:rPr>
          <w:t>(FFS)</w:t>
        </w:r>
        <w:r w:rsidRPr="00B101D5">
          <w:rPr>
            <w:highlight w:val="yellow"/>
            <w:rPrChange w:id="336"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7" w:author="Benoist" w:date="2023-03-09T11:43:00Z">
        <w:r w:rsidR="00D42F81">
          <w:t xml:space="preserve"> </w:t>
        </w:r>
        <w:r w:rsidR="00D42F81" w:rsidRPr="00D42F81">
          <w:rPr>
            <w:highlight w:val="yellow"/>
            <w:rPrChange w:id="338" w:author="Benoist" w:date="2023-03-09T11:43:00Z">
              <w:rPr/>
            </w:rPrChange>
          </w:rPr>
          <w:t>according to PSDB</w:t>
        </w:r>
      </w:ins>
      <w:r w:rsidRPr="00A4493B">
        <w:t xml:space="preserve">) should apply to all SDUs/PDUs belonging to the same PDU Set. </w:t>
      </w:r>
      <w:commentRangeStart w:id="339"/>
      <w:commentRangeStart w:id="340"/>
      <w:commentRangeStart w:id="341"/>
      <w:r w:rsidRPr="00A4493B">
        <w:t xml:space="preserve">Furthermore, </w:t>
      </w:r>
      <w:del w:id="342" w:author="Benoist" w:date="2023-03-09T11:38:00Z">
        <w:r w:rsidRPr="00B101D5" w:rsidDel="00B101D5">
          <w:rPr>
            <w:highlight w:val="yellow"/>
            <w:rPrChange w:id="343" w:author="Benoist" w:date="2023-03-09T11:38:00Z">
              <w:rPr/>
            </w:rPrChange>
          </w:rPr>
          <w:delText xml:space="preserve">when, </w:delText>
        </w:r>
      </w:del>
      <w:r w:rsidRPr="00B101D5">
        <w:rPr>
          <w:highlight w:val="yellow"/>
          <w:rPrChange w:id="344" w:author="Benoist" w:date="2023-03-09T11:38:00Z">
            <w:rPr/>
          </w:rPrChange>
        </w:rPr>
        <w:t>for a PDU Set</w:t>
      </w:r>
      <w:ins w:id="345" w:author="Benoist" w:date="2023-02-02T16:59:00Z">
        <w:r w:rsidRPr="00B101D5">
          <w:rPr>
            <w:highlight w:val="yellow"/>
            <w:rPrChange w:id="346" w:author="Benoist" w:date="2023-03-09T11:38:00Z">
              <w:rPr/>
            </w:rPrChange>
          </w:rPr>
          <w:t xml:space="preserve"> </w:t>
        </w:r>
      </w:ins>
      <w:ins w:id="347" w:author="Benoist" w:date="2023-03-09T11:37:00Z">
        <w:r w:rsidR="00B101D5" w:rsidRPr="00B101D5">
          <w:rPr>
            <w:highlight w:val="yellow"/>
            <w:rPrChange w:id="348" w:author="Benoist" w:date="2023-03-09T11:38:00Z">
              <w:rPr/>
            </w:rPrChange>
          </w:rPr>
          <w:t xml:space="preserve">in a QoS flow </w:t>
        </w:r>
      </w:ins>
      <w:ins w:id="349" w:author="Benoist" w:date="2023-02-02T16:59:00Z">
        <w:r w:rsidRPr="00B101D5">
          <w:rPr>
            <w:highlight w:val="yellow"/>
            <w:rPrChange w:id="350" w:author="Benoist" w:date="2023-03-09T11:38:00Z">
              <w:rPr/>
            </w:rPrChange>
          </w:rPr>
          <w:t xml:space="preserve">for which the </w:t>
        </w:r>
      </w:ins>
      <w:ins w:id="351" w:author="Benoist" w:date="2023-02-15T10:03:00Z">
        <w:r w:rsidRPr="00B101D5">
          <w:rPr>
            <w:highlight w:val="yellow"/>
            <w:rPrChange w:id="352" w:author="Benoist" w:date="2023-03-09T11:38:00Z">
              <w:rPr/>
            </w:rPrChange>
          </w:rPr>
          <w:t>PSIHI</w:t>
        </w:r>
      </w:ins>
      <w:ins w:id="353" w:author="Benoist" w:date="2023-02-02T16:59:00Z">
        <w:r w:rsidRPr="00B101D5">
          <w:rPr>
            <w:highlight w:val="yellow"/>
            <w:rPrChange w:id="354" w:author="Benoist" w:date="2023-03-09T11:38:00Z">
              <w:rPr/>
            </w:rPrChange>
          </w:rPr>
          <w:t xml:space="preserve"> is set</w:t>
        </w:r>
      </w:ins>
      <w:r w:rsidRPr="00B101D5">
        <w:rPr>
          <w:highlight w:val="yellow"/>
          <w:rPrChange w:id="355" w:author="Benoist" w:date="2023-03-09T11:38:00Z">
            <w:rPr/>
          </w:rPrChange>
        </w:rPr>
        <w:t xml:space="preserve">, </w:t>
      </w:r>
      <w:ins w:id="356" w:author="Benoist" w:date="2023-03-09T11:38:00Z">
        <w:r w:rsidR="00B101D5" w:rsidRPr="00B101D5">
          <w:rPr>
            <w:highlight w:val="yellow"/>
            <w:rPrChange w:id="357" w:author="Benoist" w:date="2023-03-09T11:38:00Z">
              <w:rPr/>
            </w:rPrChange>
          </w:rPr>
          <w:t xml:space="preserve">when </w:t>
        </w:r>
      </w:ins>
      <w:del w:id="358" w:author="Benoist" w:date="2023-02-02T17:00:00Z">
        <w:r w:rsidRPr="00B101D5" w:rsidDel="00846730">
          <w:rPr>
            <w:highlight w:val="yellow"/>
            <w:rPrChange w:id="359" w:author="Benoist" w:date="2023-03-09T11:38:00Z">
              <w:rPr/>
            </w:rPrChange>
          </w:rPr>
          <w:delText xml:space="preserve">the number of </w:delText>
        </w:r>
      </w:del>
      <w:ins w:id="360" w:author="Benoist" w:date="2023-02-02T17:00:00Z">
        <w:r w:rsidRPr="00B101D5">
          <w:rPr>
            <w:highlight w:val="yellow"/>
            <w:rPrChange w:id="361" w:author="Benoist" w:date="2023-03-09T11:38:00Z">
              <w:rPr/>
            </w:rPrChange>
          </w:rPr>
          <w:t xml:space="preserve">one </w:t>
        </w:r>
      </w:ins>
      <w:r w:rsidRPr="00B101D5">
        <w:rPr>
          <w:highlight w:val="yellow"/>
          <w:rPrChange w:id="362" w:author="Benoist" w:date="2023-03-09T11:38:00Z">
            <w:rPr/>
          </w:rPrChange>
        </w:rPr>
        <w:t>PDU</w:t>
      </w:r>
      <w:ins w:id="363" w:author="Benoist" w:date="2023-03-09T11:38:00Z">
        <w:r w:rsidR="00B101D5" w:rsidRPr="00B101D5">
          <w:rPr>
            <w:highlight w:val="yellow"/>
            <w:rPrChange w:id="364" w:author="Benoist" w:date="2023-03-09T11:38:00Z">
              <w:rPr/>
            </w:rPrChange>
          </w:rPr>
          <w:t xml:space="preserve"> </w:t>
        </w:r>
        <w:r w:rsidR="00B101D5">
          <w:rPr>
            <w:highlight w:val="yellow"/>
          </w:rPr>
          <w:t>of</w:t>
        </w:r>
        <w:r w:rsidR="00B101D5" w:rsidRPr="00B101D5">
          <w:rPr>
            <w:highlight w:val="yellow"/>
            <w:rPrChange w:id="365" w:author="Benoist" w:date="2023-03-09T11:38:00Z">
              <w:rPr/>
            </w:rPrChange>
          </w:rPr>
          <w:t xml:space="preserve"> th</w:t>
        </w:r>
        <w:r w:rsidR="00B101D5">
          <w:rPr>
            <w:highlight w:val="yellow"/>
          </w:rPr>
          <w:t>at</w:t>
        </w:r>
        <w:r w:rsidR="00B101D5" w:rsidRPr="00B101D5">
          <w:rPr>
            <w:highlight w:val="yellow"/>
            <w:rPrChange w:id="366" w:author="Benoist" w:date="2023-03-09T11:38:00Z">
              <w:rPr/>
            </w:rPrChange>
          </w:rPr>
          <w:t xml:space="preserve"> PDU set</w:t>
        </w:r>
      </w:ins>
      <w:del w:id="367" w:author="Benoist" w:date="2023-02-02T17:00:00Z">
        <w:r w:rsidRPr="00B101D5" w:rsidDel="00846730">
          <w:rPr>
            <w:highlight w:val="yellow"/>
            <w:rPrChange w:id="368" w:author="Benoist" w:date="2023-03-09T11:38:00Z">
              <w:rPr/>
            </w:rPrChange>
          </w:rPr>
          <w:delText>s</w:delText>
        </w:r>
      </w:del>
      <w:r w:rsidRPr="00A4493B">
        <w:t xml:space="preserve"> </w:t>
      </w:r>
      <w:ins w:id="369" w:author="Benoist" w:date="2023-02-02T17:00:00Z">
        <w:r w:rsidRPr="00A4493B">
          <w:t xml:space="preserve">is </w:t>
        </w:r>
      </w:ins>
      <w:r w:rsidRPr="00A4493B">
        <w:t xml:space="preserve">known to either be lost or associated to </w:t>
      </w:r>
      <w:ins w:id="370" w:author="Benoist" w:date="2023-02-02T17:00:00Z">
        <w:r w:rsidRPr="00A4493B">
          <w:t xml:space="preserve">a </w:t>
        </w:r>
      </w:ins>
      <w:r w:rsidRPr="00A4493B">
        <w:t>discarded SDU</w:t>
      </w:r>
      <w:del w:id="371"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39"/>
      <w:r w:rsidR="00570617">
        <w:rPr>
          <w:rStyle w:val="CommentReference"/>
        </w:rPr>
        <w:commentReference w:id="339"/>
      </w:r>
      <w:commentRangeEnd w:id="340"/>
      <w:r w:rsidR="007E1EEE">
        <w:rPr>
          <w:rStyle w:val="CommentReference"/>
        </w:rPr>
        <w:commentReference w:id="340"/>
      </w:r>
      <w:commentRangeEnd w:id="341"/>
      <w:r w:rsidR="007F41E0">
        <w:rPr>
          <w:rStyle w:val="CommentReference"/>
        </w:rPr>
        <w:commentReference w:id="341"/>
      </w:r>
    </w:p>
    <w:p w14:paraId="200788EB" w14:textId="77777777" w:rsidR="00193808" w:rsidRPr="00A4493B" w:rsidDel="00BD56C5" w:rsidRDefault="00193808" w:rsidP="00193808">
      <w:pPr>
        <w:pStyle w:val="EditorsNote"/>
        <w:rPr>
          <w:del w:id="372" w:author="Benoist" w:date="2023-02-08T10:24:00Z"/>
          <w:i/>
          <w:iCs/>
        </w:rPr>
      </w:pPr>
      <w:del w:id="373"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74" w:author="Benoist" w:date="2023-03-09T11:44:00Z"/>
        </w:rPr>
      </w:pPr>
      <w:del w:id="375" w:author="Benoist" w:date="2023-03-09T11:44:00Z">
        <w:r w:rsidRPr="00A4493B" w:rsidDel="00D42F81">
          <w:delText>NOTE:</w:delText>
        </w:r>
      </w:del>
      <w:del w:id="376" w:author="Benoist" w:date="2023-02-02T17:01:00Z">
        <w:r w:rsidRPr="00A4493B" w:rsidDel="009870D1">
          <w:delText xml:space="preserve"> this </w:delText>
        </w:r>
      </w:del>
      <w:del w:id="377"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78" w:author="Benoist" w:date="2023-03-07T11:30:00Z"/>
        </w:rPr>
      </w:pPr>
      <w:ins w:id="379" w:author="Benoist" w:date="2023-03-07T11:30:00Z">
        <w:r>
          <w:t xml:space="preserve">In case of congestion, </w:t>
        </w:r>
        <w:r w:rsidR="00D814EC">
          <w:t xml:space="preserve">the PSI may be used </w:t>
        </w:r>
      </w:ins>
      <w:ins w:id="380" w:author="Benoist" w:date="2023-03-09T11:45:00Z">
        <w:r w:rsidR="00D42F81">
          <w:t xml:space="preserve">for </w:t>
        </w:r>
        <w:r w:rsidR="00D42F81" w:rsidRPr="00D42F81">
          <w:rPr>
            <w:highlight w:val="yellow"/>
            <w:rPrChange w:id="381" w:author="Benoist" w:date="2023-03-09T11:45:00Z">
              <w:rPr/>
            </w:rPrChange>
          </w:rPr>
          <w:t>PDU set discarding</w:t>
        </w:r>
      </w:ins>
      <w:ins w:id="382" w:author="Benoist" w:date="2023-03-07T11:33:00Z">
        <w:r w:rsidR="00460C8B">
          <w:t xml:space="preserve"> (see </w:t>
        </w:r>
        <w:r w:rsidR="006B790C">
          <w:t xml:space="preserve">subclause </w:t>
        </w:r>
        <w:r w:rsidR="00460C8B">
          <w:t>5.1.1)</w:t>
        </w:r>
      </w:ins>
      <w:ins w:id="383" w:author="Benoist" w:date="2023-03-09T11:46:00Z">
        <w:r w:rsidR="00D42F81">
          <w:t xml:space="preserve"> </w:t>
        </w:r>
        <w:r w:rsidR="00D42F81" w:rsidRPr="00D42F81">
          <w:rPr>
            <w:highlight w:val="yellow"/>
            <w:rPrChange w:id="384" w:author="Benoist" w:date="2023-03-09T11:47:00Z">
              <w:rPr/>
            </w:rPrChange>
          </w:rPr>
          <w:t>and</w:t>
        </w:r>
      </w:ins>
      <w:ins w:id="385" w:author="Benoist" w:date="2023-03-09T11:47:00Z">
        <w:r w:rsidR="00D42F81" w:rsidRPr="00D42F81">
          <w:rPr>
            <w:highlight w:val="yellow"/>
            <w:rPrChange w:id="386" w:author="Benoist" w:date="2023-03-09T11:47:00Z">
              <w:rPr/>
            </w:rPrChange>
          </w:rPr>
          <w:t xml:space="preserve"> in uplink</w:t>
        </w:r>
      </w:ins>
      <w:ins w:id="387" w:author="Benoist" w:date="2023-03-07T11:32:00Z">
        <w:r w:rsidR="00566367" w:rsidRPr="00D42F81">
          <w:rPr>
            <w:highlight w:val="yellow"/>
            <w:rPrChange w:id="388" w:author="Benoist" w:date="2023-03-09T11:47:00Z">
              <w:rPr/>
            </w:rPrChange>
          </w:rPr>
          <w:t xml:space="preserve">, </w:t>
        </w:r>
      </w:ins>
      <w:ins w:id="389" w:author="Benoist" w:date="2023-03-09T11:47:00Z">
        <w:r w:rsidR="00D42F81" w:rsidRPr="00D42F81">
          <w:rPr>
            <w:highlight w:val="yellow"/>
            <w:rPrChange w:id="390" w:author="Benoist" w:date="2023-03-09T11:47:00Z">
              <w:rPr/>
            </w:rPrChange>
          </w:rPr>
          <w:t xml:space="preserve">a </w:t>
        </w:r>
      </w:ins>
      <w:ins w:id="391" w:author="Benoist" w:date="2023-03-09T11:48:00Z">
        <w:r w:rsidR="00D42F81">
          <w:rPr>
            <w:highlight w:val="yellow"/>
          </w:rPr>
          <w:t xml:space="preserve">PDU set </w:t>
        </w:r>
      </w:ins>
      <w:ins w:id="392" w:author="Benoist" w:date="2023-03-09T11:47:00Z">
        <w:r w:rsidR="00D42F81" w:rsidRPr="00D42F81">
          <w:rPr>
            <w:highlight w:val="yellow"/>
            <w:rPrChange w:id="393" w:author="Benoist" w:date="2023-03-09T11:47:00Z">
              <w:rPr/>
            </w:rPrChange>
          </w:rPr>
          <w:t>discard</w:t>
        </w:r>
      </w:ins>
      <w:ins w:id="394" w:author="Benoist" w:date="2023-03-07T11:34:00Z">
        <w:r w:rsidR="00406E15" w:rsidRPr="00D42F81">
          <w:rPr>
            <w:highlight w:val="yellow"/>
            <w:rPrChange w:id="395" w:author="Benoist" w:date="2023-03-09T11:47:00Z">
              <w:rPr/>
            </w:rPrChange>
          </w:rPr>
          <w:t xml:space="preserve"> mechanism </w:t>
        </w:r>
      </w:ins>
      <w:ins w:id="396" w:author="Benoist" w:date="2023-03-09T11:47:00Z">
        <w:r w:rsidR="00D42F81" w:rsidRPr="00D42F81">
          <w:rPr>
            <w:highlight w:val="yellow"/>
            <w:rPrChange w:id="397"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398"/>
      <w:commentRangeStart w:id="399"/>
      <w:commentRangeStart w:id="400"/>
      <w:r w:rsidR="00494AB4" w:rsidRPr="00DB333D">
        <w:t>the usage of Semi-Persistent scheduling is not foreseen to bring any benefits.</w:t>
      </w:r>
      <w:commentRangeEnd w:id="398"/>
      <w:r w:rsidR="00570617">
        <w:rPr>
          <w:rStyle w:val="CommentReference"/>
        </w:rPr>
        <w:commentReference w:id="398"/>
      </w:r>
      <w:commentRangeEnd w:id="399"/>
      <w:r w:rsidR="00012EA0">
        <w:rPr>
          <w:rStyle w:val="CommentReference"/>
        </w:rPr>
        <w:commentReference w:id="399"/>
      </w:r>
      <w:commentRangeEnd w:id="400"/>
      <w:r w:rsidR="007F41E0">
        <w:rPr>
          <w:rStyle w:val="CommentReference"/>
        </w:rPr>
        <w:commentReference w:id="400"/>
      </w:r>
    </w:p>
    <w:p w14:paraId="260C476D" w14:textId="27F18F49" w:rsidR="00CA047D" w:rsidRPr="00DB333D" w:rsidRDefault="00CA047D" w:rsidP="00CA047D">
      <w:pPr>
        <w:pStyle w:val="NO"/>
      </w:pPr>
      <w:r w:rsidRPr="00DB333D">
        <w:lastRenderedPageBreak/>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401" w:name="_Toc121220905"/>
      <w:r w:rsidRPr="00DB333D">
        <w:t>6</w:t>
      </w:r>
      <w:r w:rsidR="0005208C" w:rsidRPr="00DB333D">
        <w:tab/>
        <w:t>Conclusions</w:t>
      </w:r>
      <w:bookmarkEnd w:id="401"/>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402" w:author="Benoist" w:date="2023-03-09T11:50:00Z"/>
          <w:highlight w:val="yellow"/>
          <w:rPrChange w:id="403" w:author="Benoist" w:date="2023-03-09T11:57:00Z">
            <w:rPr>
              <w:ins w:id="404" w:author="Benoist" w:date="2023-03-09T11:50:00Z"/>
            </w:rPr>
          </w:rPrChange>
        </w:rPr>
      </w:pPr>
      <w:r w:rsidRPr="007D30F5">
        <w:rPr>
          <w:highlight w:val="yellow"/>
          <w:rPrChange w:id="405" w:author="Benoist" w:date="2023-03-09T11:57:00Z">
            <w:rPr/>
          </w:rPrChange>
        </w:rPr>
        <w:t>-</w:t>
      </w:r>
      <w:r w:rsidRPr="007D30F5">
        <w:rPr>
          <w:highlight w:val="yellow"/>
          <w:rPrChange w:id="406" w:author="Benoist" w:date="2023-03-09T11:57:00Z">
            <w:rPr/>
          </w:rPrChange>
        </w:rPr>
        <w:tab/>
      </w:r>
      <w:ins w:id="407" w:author="Benoist" w:date="2023-03-09T11:56:00Z">
        <w:r w:rsidR="007D30F5" w:rsidRPr="007D30F5">
          <w:rPr>
            <w:highlight w:val="yellow"/>
            <w:rPrChange w:id="408" w:author="Benoist" w:date="2023-03-09T11:57:00Z">
              <w:rPr/>
            </w:rPrChange>
          </w:rPr>
          <w:t>P</w:t>
        </w:r>
      </w:ins>
      <w:del w:id="409" w:author="Benoist" w:date="2023-03-09T11:50:00Z">
        <w:r w:rsidRPr="007D30F5" w:rsidDel="00D42F81">
          <w:rPr>
            <w:highlight w:val="yellow"/>
            <w:rPrChange w:id="410" w:author="Benoist" w:date="2023-03-09T11:57:00Z">
              <w:rPr/>
            </w:rPrChange>
          </w:rPr>
          <w:delText>P</w:delText>
        </w:r>
      </w:del>
      <w:r w:rsidRPr="007D30F5">
        <w:rPr>
          <w:highlight w:val="yellow"/>
          <w:rPrChange w:id="411" w:author="Benoist" w:date="2023-03-09T11:57:00Z">
            <w:rPr/>
          </w:rPrChange>
        </w:rPr>
        <w:t xml:space="preserve">rovisioning </w:t>
      </w:r>
      <w:ins w:id="412" w:author="Benoist" w:date="2023-03-09T11:56:00Z">
        <w:r w:rsidR="007D30F5" w:rsidRPr="007D30F5">
          <w:rPr>
            <w:highlight w:val="yellow"/>
            <w:rPrChange w:id="413" w:author="Benoist" w:date="2023-03-09T11:57:00Z">
              <w:rPr/>
            </w:rPrChange>
          </w:rPr>
          <w:t xml:space="preserve">by CN </w:t>
        </w:r>
      </w:ins>
      <w:r w:rsidRPr="007D30F5">
        <w:rPr>
          <w:highlight w:val="yellow"/>
          <w:rPrChange w:id="414" w:author="Benoist" w:date="2023-03-09T11:57:00Z">
            <w:rPr/>
          </w:rPrChange>
        </w:rPr>
        <w:t xml:space="preserve">of </w:t>
      </w:r>
      <w:ins w:id="415" w:author="Benoist" w:date="2023-03-09T11:54:00Z">
        <w:r w:rsidR="007D30F5" w:rsidRPr="007D30F5">
          <w:rPr>
            <w:highlight w:val="yellow"/>
            <w:rPrChange w:id="416" w:author="Benoist" w:date="2023-03-09T11:57:00Z">
              <w:rPr/>
            </w:rPrChange>
          </w:rPr>
          <w:t xml:space="preserve">semi-static information </w:t>
        </w:r>
      </w:ins>
      <w:ins w:id="417" w:author="Benoist" w:date="2023-03-09T11:57:00Z">
        <w:r w:rsidR="007D30F5" w:rsidRPr="007D30F5">
          <w:rPr>
            <w:highlight w:val="yellow"/>
            <w:rPrChange w:id="418" w:author="Benoist" w:date="2023-03-09T11:57:00Z">
              <w:rPr/>
            </w:rPrChange>
          </w:rPr>
          <w:t xml:space="preserve">per QoS flow </w:t>
        </w:r>
      </w:ins>
      <w:ins w:id="419" w:author="Benoist" w:date="2023-03-09T11:55:00Z">
        <w:r w:rsidR="007D30F5" w:rsidRPr="007D30F5">
          <w:rPr>
            <w:highlight w:val="yellow"/>
            <w:rPrChange w:id="420" w:author="Benoist" w:date="2023-03-09T11:57:00Z">
              <w:rPr/>
            </w:rPrChange>
          </w:rPr>
          <w:t xml:space="preserve">and dynamic information </w:t>
        </w:r>
      </w:ins>
      <w:ins w:id="421" w:author="Benoist" w:date="2023-03-09T11:57:00Z">
        <w:r w:rsidR="007D30F5" w:rsidRPr="007D30F5">
          <w:rPr>
            <w:highlight w:val="yellow"/>
            <w:rPrChange w:id="422" w:author="Benoist" w:date="2023-03-09T11:57:00Z">
              <w:rPr/>
            </w:rPrChange>
          </w:rPr>
          <w:t xml:space="preserve">per PDU set </w:t>
        </w:r>
      </w:ins>
      <w:ins w:id="423" w:author="Benoist" w:date="2023-03-09T11:55:00Z">
        <w:r w:rsidR="007D30F5" w:rsidRPr="007D30F5">
          <w:rPr>
            <w:highlight w:val="yellow"/>
            <w:rPrChange w:id="424" w:author="Benoist" w:date="2023-03-09T11:57:00Z">
              <w:rPr/>
            </w:rPrChange>
          </w:rPr>
          <w:t>(e.g. PDU set QoS parameters and PDU Set informa</w:t>
        </w:r>
      </w:ins>
      <w:ins w:id="425" w:author="Benoist" w:date="2023-03-09T11:56:00Z">
        <w:r w:rsidR="007D30F5" w:rsidRPr="007D30F5">
          <w:rPr>
            <w:highlight w:val="yellow"/>
            <w:rPrChange w:id="426" w:author="Benoist" w:date="2023-03-09T11:57:00Z">
              <w:rPr/>
            </w:rPrChange>
          </w:rPr>
          <w:t xml:space="preserve">tion and Identification, </w:t>
        </w:r>
      </w:ins>
      <w:del w:id="427" w:author="Benoist" w:date="2023-03-07T12:09:00Z">
        <w:r w:rsidRPr="007D30F5" w:rsidDel="0078502E">
          <w:rPr>
            <w:highlight w:val="yellow"/>
            <w:rPrChange w:id="428" w:author="Benoist" w:date="2023-03-09T11:57:00Z">
              <w:rPr/>
            </w:rPrChange>
          </w:rPr>
          <w:delText xml:space="preserve">XR traffic information </w:delText>
        </w:r>
      </w:del>
      <w:del w:id="429" w:author="Benoist" w:date="2023-03-07T12:00:00Z">
        <w:r w:rsidRPr="007D30F5" w:rsidDel="00287BF5">
          <w:rPr>
            <w:highlight w:val="yellow"/>
            <w:rPrChange w:id="430" w:author="Benoist" w:date="2023-03-09T11:57:00Z">
              <w:rPr/>
            </w:rPrChange>
          </w:rPr>
          <w:delText xml:space="preserve">from CN </w:delText>
        </w:r>
      </w:del>
      <w:del w:id="431" w:author="Benoist" w:date="2023-03-09T11:56:00Z">
        <w:r w:rsidRPr="007D30F5" w:rsidDel="007D30F5">
          <w:rPr>
            <w:highlight w:val="yellow"/>
            <w:rPrChange w:id="432" w:author="Benoist" w:date="2023-03-09T11:57:00Z">
              <w:rPr/>
            </w:rPrChange>
          </w:rPr>
          <w:delText xml:space="preserve">to RAN </w:delText>
        </w:r>
      </w:del>
      <w:r w:rsidRPr="007D30F5">
        <w:rPr>
          <w:highlight w:val="yellow"/>
          <w:rPrChange w:id="433" w:author="Benoist" w:date="2023-03-09T11:57:00Z">
            <w:rPr/>
          </w:rPrChange>
        </w:rPr>
        <w:t>as per TR 23.700-60 [9]</w:t>
      </w:r>
      <w:ins w:id="434" w:author="Benoist" w:date="2023-03-09T11:57:00Z">
        <w:r w:rsidR="007D30F5" w:rsidRPr="007D30F5">
          <w:rPr>
            <w:highlight w:val="yellow"/>
            <w:rPrChange w:id="435" w:author="Benoist" w:date="2023-03-09T11:57:00Z">
              <w:rPr/>
            </w:rPrChange>
          </w:rPr>
          <w:t>)</w:t>
        </w:r>
      </w:ins>
      <w:ins w:id="436" w:author="QC-Linhai" w:date="2023-03-09T00:33:00Z">
        <w:r w:rsidR="00570617">
          <w:rPr>
            <w:highlight w:val="yellow"/>
          </w:rPr>
          <w:t xml:space="preserve"> </w:t>
        </w:r>
        <w:commentRangeStart w:id="437"/>
        <w:r w:rsidR="00570617">
          <w:rPr>
            <w:highlight w:val="yellow"/>
          </w:rPr>
          <w:t>and data burst</w:t>
        </w:r>
        <w:commentRangeEnd w:id="437"/>
        <w:r w:rsidR="00570617">
          <w:rPr>
            <w:rStyle w:val="CommentReference"/>
          </w:rPr>
          <w:commentReference w:id="437"/>
        </w:r>
      </w:ins>
      <w:ins w:id="438" w:author="Benoist" w:date="2023-03-09T11:50:00Z">
        <w:r w:rsidR="00D42F81" w:rsidRPr="007D30F5">
          <w:rPr>
            <w:highlight w:val="yellow"/>
            <w:rPrChange w:id="439" w:author="Benoist" w:date="2023-03-09T11:57:00Z">
              <w:rPr/>
            </w:rPrChange>
          </w:rPr>
          <w:t>;</w:t>
        </w:r>
      </w:ins>
    </w:p>
    <w:p w14:paraId="04090025" w14:textId="5289A7A5" w:rsidR="00432C8F" w:rsidRPr="00DB333D" w:rsidRDefault="007D30F5" w:rsidP="007D30F5">
      <w:pPr>
        <w:pStyle w:val="B2"/>
      </w:pPr>
      <w:commentRangeStart w:id="440"/>
      <w:commentRangeStart w:id="441"/>
      <w:commentRangeStart w:id="442"/>
      <w:ins w:id="443" w:author="Benoist" w:date="2023-03-09T11:59:00Z">
        <w:r>
          <w:rPr>
            <w:highlight w:val="yellow"/>
          </w:rPr>
          <w:t>-</w:t>
        </w:r>
        <w:r>
          <w:rPr>
            <w:highlight w:val="yellow"/>
          </w:rPr>
          <w:tab/>
          <w:t xml:space="preserve">Provisioning by UE of </w:t>
        </w:r>
      </w:ins>
      <w:ins w:id="444" w:author="Benoist" w:date="2023-03-09T12:01:00Z">
        <w:r>
          <w:rPr>
            <w:highlight w:val="yellow"/>
          </w:rPr>
          <w:t xml:space="preserve">PDU sets, bursts (if applicable) and </w:t>
        </w:r>
      </w:ins>
      <w:ins w:id="445" w:author="Benoist" w:date="2023-03-09T11:59:00Z">
        <w:r>
          <w:rPr>
            <w:highlight w:val="yellow"/>
          </w:rPr>
          <w:t>PSI</w:t>
        </w:r>
      </w:ins>
      <w:ins w:id="446" w:author="Benoist" w:date="2023-03-09T12:01:00Z">
        <w:r>
          <w:rPr>
            <w:highlight w:val="yellow"/>
          </w:rPr>
          <w:t xml:space="preserve">, as well as </w:t>
        </w:r>
      </w:ins>
      <w:ins w:id="447" w:author="Benoist" w:date="2023-03-09T11:57:00Z">
        <w:r w:rsidRPr="007D30F5">
          <w:rPr>
            <w:highlight w:val="yellow"/>
          </w:rPr>
          <w:t>UL traffic arrival information (FFS)</w:t>
        </w:r>
      </w:ins>
      <w:ins w:id="448" w:author="Benoist" w:date="2023-03-09T11:58:00Z">
        <w:r>
          <w:t>.</w:t>
        </w:r>
      </w:ins>
      <w:del w:id="449" w:author="Benoist" w:date="2023-03-09T11:58:00Z">
        <w:r w:rsidR="004A414B" w:rsidRPr="00DB333D" w:rsidDel="007D30F5">
          <w:delText>.</w:delText>
        </w:r>
      </w:del>
      <w:commentRangeEnd w:id="440"/>
      <w:r w:rsidR="007E1EEE">
        <w:rPr>
          <w:rStyle w:val="CommentReference"/>
        </w:rPr>
        <w:commentReference w:id="440"/>
      </w:r>
      <w:commentRangeEnd w:id="441"/>
      <w:r w:rsidR="007F41E0">
        <w:rPr>
          <w:rStyle w:val="CommentReference"/>
        </w:rPr>
        <w:commentReference w:id="441"/>
      </w:r>
      <w:commentRangeEnd w:id="442"/>
      <w:r w:rsidR="007A7873">
        <w:rPr>
          <w:rStyle w:val="CommentReference"/>
        </w:rPr>
        <w:commentReference w:id="442"/>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50" w:author="Benoist" w:date="2023-03-09T11:58:00Z"/>
        </w:rPr>
      </w:pPr>
      <w:commentRangeStart w:id="451"/>
      <w:commentRangeStart w:id="452"/>
      <w:commentRangeStart w:id="453"/>
      <w:del w:id="454"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55" w:author="Benoist" w:date="2023-03-09T11:58:00Z">
        <w:r w:rsidR="007D30F5">
          <w:t xml:space="preserve"> </w:t>
        </w:r>
        <w:r w:rsidR="007D30F5" w:rsidRPr="00E25CEF">
          <w:rPr>
            <w:highlight w:val="yellow"/>
            <w:rPrChange w:id="456" w:author="Benoist" w:date="2023-03-09T12:02:00Z">
              <w:rPr/>
            </w:rPrChange>
          </w:rPr>
          <w:t>based on PSI and PSDB</w:t>
        </w:r>
      </w:ins>
      <w:r w:rsidRPr="00DB333D">
        <w:t>.</w:t>
      </w:r>
      <w:commentRangeEnd w:id="451"/>
      <w:r w:rsidR="00D30602">
        <w:rPr>
          <w:rStyle w:val="CommentReference"/>
        </w:rPr>
        <w:commentReference w:id="451"/>
      </w:r>
      <w:commentRangeEnd w:id="452"/>
      <w:r w:rsidR="00B904A0">
        <w:rPr>
          <w:rStyle w:val="CommentReference"/>
        </w:rPr>
        <w:commentReference w:id="452"/>
      </w:r>
      <w:commentRangeEnd w:id="453"/>
      <w:r w:rsidR="007A7873">
        <w:rPr>
          <w:rStyle w:val="CommentReference"/>
        </w:rPr>
        <w:commentReference w:id="453"/>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57" w:name="_Toc121220906"/>
      <w:r w:rsidRPr="00DB333D">
        <w:lastRenderedPageBreak/>
        <w:t xml:space="preserve">Annex </w:t>
      </w:r>
      <w:r w:rsidR="00397833" w:rsidRPr="00DB333D">
        <w:t>A</w:t>
      </w:r>
      <w:r w:rsidRPr="00DB333D">
        <w:t>:</w:t>
      </w:r>
      <w:r w:rsidRPr="00DB333D">
        <w:br/>
      </w:r>
      <w:r w:rsidR="0005208C" w:rsidRPr="00DB333D">
        <w:t>Evaluation Methodology</w:t>
      </w:r>
      <w:bookmarkEnd w:id="457"/>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58" w:name="_Toc121220907"/>
      <w:r w:rsidRPr="00DB333D">
        <w:lastRenderedPageBreak/>
        <w:t>Annex B:</w:t>
      </w:r>
      <w:r w:rsidRPr="00DB333D">
        <w:br/>
        <w:t>Evaluation Studies</w:t>
      </w:r>
      <w:bookmarkEnd w:id="458"/>
    </w:p>
    <w:p w14:paraId="51C865D3" w14:textId="77777777" w:rsidR="005C2B07" w:rsidRPr="00DB333D" w:rsidRDefault="005C2B07" w:rsidP="005C2B07">
      <w:pPr>
        <w:pStyle w:val="Heading2"/>
        <w:rPr>
          <w:lang w:eastAsia="zh-CN"/>
        </w:rPr>
      </w:pPr>
      <w:bookmarkStart w:id="459" w:name="_Toc88990440"/>
      <w:bookmarkStart w:id="460" w:name="_Toc92217279"/>
      <w:bookmarkStart w:id="461" w:name="_Toc121220908"/>
      <w:r w:rsidRPr="00DB333D">
        <w:rPr>
          <w:lang w:eastAsia="zh-CN"/>
        </w:rPr>
        <w:t>B.1</w:t>
      </w:r>
      <w:r w:rsidRPr="00DB333D">
        <w:rPr>
          <w:lang w:eastAsia="zh-CN"/>
        </w:rPr>
        <w:tab/>
      </w:r>
      <w:bookmarkEnd w:id="459"/>
      <w:bookmarkEnd w:id="460"/>
      <w:r w:rsidRPr="00DB333D">
        <w:rPr>
          <w:lang w:eastAsia="zh-CN"/>
        </w:rPr>
        <w:t>Capacity performance evaluation results</w:t>
      </w:r>
      <w:bookmarkEnd w:id="461"/>
    </w:p>
    <w:p w14:paraId="0FF73662" w14:textId="77777777" w:rsidR="005C2B07" w:rsidRPr="00DB333D" w:rsidRDefault="005C2B07" w:rsidP="005C2B07">
      <w:pPr>
        <w:pStyle w:val="Heading3"/>
        <w:rPr>
          <w:lang w:eastAsia="zh-CN"/>
        </w:rPr>
      </w:pPr>
      <w:bookmarkStart w:id="462" w:name="_Toc121220909"/>
      <w:r w:rsidRPr="00DB333D">
        <w:rPr>
          <w:lang w:eastAsia="zh-CN"/>
        </w:rPr>
        <w:t>B.1.1</w:t>
      </w:r>
      <w:r w:rsidRPr="00DB333D">
        <w:rPr>
          <w:lang w:eastAsia="zh-CN"/>
        </w:rPr>
        <w:tab/>
        <w:t xml:space="preserve"> Multi-PDSCH scheduling by a single DCI</w:t>
      </w:r>
      <w:bookmarkEnd w:id="462"/>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r w:rsidRPr="00DB333D">
              <w:t>Tdoc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ms)</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r w:rsidRPr="00DB333D">
              <w:t>Tdoc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ms)</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r w:rsidRPr="00DB333D">
              <w:t>Tdoc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ms)</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63" w:name="_Toc121220910"/>
      <w:r w:rsidRPr="00DB333D">
        <w:rPr>
          <w:lang w:eastAsia="zh-CN"/>
        </w:rPr>
        <w:t>B.1.2</w:t>
      </w:r>
      <w:r w:rsidRPr="00DB333D">
        <w:rPr>
          <w:lang w:eastAsia="zh-CN"/>
        </w:rPr>
        <w:tab/>
        <w:t>Cooperative MIMO via DL interference probing based on SRS enhancement</w:t>
      </w:r>
      <w:bookmarkEnd w:id="463"/>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 xml:space="preserve">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w:t>
      </w:r>
      <w:r w:rsidRPr="00DB333D">
        <w:lastRenderedPageBreak/>
        <w:t>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r w:rsidRPr="00DB333D">
              <w:t>Tdoc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ms)</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lastRenderedPageBreak/>
              <w:t>Source [Futurewei]</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64" w:name="_Toc121220911"/>
      <w:r w:rsidRPr="00DB333D">
        <w:rPr>
          <w:lang w:eastAsia="zh-CN"/>
        </w:rPr>
        <w:t>B.1.3</w:t>
      </w:r>
      <w:r w:rsidRPr="00DB333D">
        <w:rPr>
          <w:lang w:eastAsia="zh-CN"/>
        </w:rPr>
        <w:tab/>
        <w:t>Enhanced CQI for CBG-based transmissions</w:t>
      </w:r>
      <w:bookmarkEnd w:id="464"/>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w:t>
      </w:r>
      <w:r w:rsidRPr="00DB333D">
        <w:lastRenderedPageBreak/>
        <w:t xml:space="preserve">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65" w:name="_Ref87982898"/>
      <w:r w:rsidRPr="00DB333D">
        <w:t>Table</w:t>
      </w:r>
      <w:bookmarkEnd w:id="465"/>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r w:rsidRPr="00DB333D">
              <w:t>Tdoc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ms)</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66" w:name="_Hlk118197253"/>
      <w:r w:rsidRPr="00DB333D">
        <w:t>For FR1, InH, DL, with 100MHz bandwidth for VR/AR single-stream traffic model, 30Mbps, 10ms PDB, 60 FPS, with SU-MIMO and 32TxRU</w:t>
      </w:r>
      <w:bookmarkEnd w:id="466"/>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67" w:name="_Toc121220912"/>
      <w:r w:rsidRPr="00DB333D">
        <w:rPr>
          <w:lang w:eastAsia="zh-CN"/>
        </w:rPr>
        <w:lastRenderedPageBreak/>
        <w:t>B.1.4</w:t>
      </w:r>
      <w:r w:rsidRPr="00DB333D">
        <w:rPr>
          <w:lang w:eastAsia="zh-CN"/>
        </w:rPr>
        <w:tab/>
        <w:t>Enhanced CQI based on DMRS</w:t>
      </w:r>
      <w:bookmarkEnd w:id="467"/>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68" w:name="_Toc121220913"/>
      <w:r w:rsidRPr="00DB333D">
        <w:rPr>
          <w:lang w:eastAsia="zh-CN"/>
        </w:rPr>
        <w:t>B.1.5</w:t>
      </w:r>
      <w:r w:rsidRPr="00DB333D">
        <w:rPr>
          <w:lang w:eastAsia="zh-CN"/>
        </w:rPr>
        <w:tab/>
        <w:t>Soft HARQ-ACK enhancements</w:t>
      </w:r>
      <w:bookmarkEnd w:id="468"/>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r w:rsidRPr="00DB333D">
              <w:t>Tdoc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ms)</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Futurewei]</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69"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69"/>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lastRenderedPageBreak/>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70" w:name="_Toc121220914"/>
      <w:r w:rsidRPr="00DB333D">
        <w:rPr>
          <w:lang w:eastAsia="zh-CN"/>
        </w:rPr>
        <w:t>B.1.6</w:t>
      </w:r>
      <w:r w:rsidRPr="00DB333D">
        <w:rPr>
          <w:lang w:eastAsia="zh-CN"/>
        </w:rPr>
        <w:tab/>
        <w:t>Configured grant scheduling</w:t>
      </w:r>
      <w:bookmarkEnd w:id="470"/>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71" w:name="OLE_LINK8"/>
      <w:bookmarkStart w:id="472" w:name="OLE_LINK9"/>
      <w:r w:rsidRPr="00DB333D">
        <w:rPr>
          <w:rFonts w:eastAsiaTheme="minorEastAsia"/>
          <w:iCs/>
          <w:lang w:eastAsia="zh-CN"/>
        </w:rPr>
        <w:t>remaining data of XR packet</w:t>
      </w:r>
      <w:bookmarkEnd w:id="471"/>
      <w:bookmarkEnd w:id="472"/>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ms)</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r w:rsidRPr="00DB333D">
              <w:t>Tdoc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ms)</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InH, UL, with 100MHz bandwidth for AR single-stream traffic model, 10Mbps, 10ms PDB, 60 FPS, with SU-MIMO and 32TxRU, it is observed from Source [InterDigital]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73" w:name="_Toc121220915"/>
      <w:r w:rsidRPr="00DB333D">
        <w:rPr>
          <w:lang w:eastAsia="zh-CN"/>
        </w:rPr>
        <w:t>B.1.7</w:t>
      </w:r>
      <w:r w:rsidRPr="00DB333D">
        <w:rPr>
          <w:lang w:eastAsia="zh-CN"/>
        </w:rPr>
        <w:tab/>
        <w:t>Scheduling restrictions due to RRM measurements</w:t>
      </w:r>
      <w:bookmarkEnd w:id="473"/>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74"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74"/>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w:t>
      </w:r>
      <w:r w:rsidRPr="00DB333D">
        <w:rPr>
          <w:lang w:eastAsia="fi-FI"/>
        </w:rPr>
        <w:lastRenderedPageBreak/>
        <w:t xml:space="preserve">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r w:rsidRPr="00DB333D">
              <w:t>Tdoc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ms)</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75" w:name="_Toc121220916"/>
      <w:r w:rsidRPr="00DB333D">
        <w:rPr>
          <w:lang w:eastAsia="zh-CN"/>
        </w:rPr>
        <w:t>B.1.8</w:t>
      </w:r>
      <w:r w:rsidRPr="00DB333D">
        <w:rPr>
          <w:lang w:eastAsia="zh-CN"/>
        </w:rPr>
        <w:tab/>
        <w:t>Buffer status report</w:t>
      </w:r>
      <w:bookmarkEnd w:id="475"/>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76" w:author="Benoist" w:date="2023-02-16T21:17:00Z">
        <w:r w:rsidRPr="00DB333D" w:rsidDel="001A254D">
          <w:rPr>
            <w:rFonts w:eastAsiaTheme="minorEastAsia"/>
            <w:lang w:eastAsia="zh-CN"/>
          </w:rPr>
          <w:delText>triggerred</w:delText>
        </w:r>
      </w:del>
      <w:ins w:id="477"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r w:rsidRPr="00DB333D">
              <w:t>Tdoc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ms)</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r w:rsidRPr="00DB333D">
              <w:t>Tdoc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ms)</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78" w:name="_Toc121220917"/>
      <w:r w:rsidRPr="00DB333D">
        <w:rPr>
          <w:lang w:eastAsia="zh-CN"/>
        </w:rPr>
        <w:t>B.1.9</w:t>
      </w:r>
      <w:r w:rsidRPr="00DB333D">
        <w:rPr>
          <w:lang w:eastAsia="zh-CN"/>
        </w:rPr>
        <w:tab/>
        <w:t>UL delay-aware scheduling</w:t>
      </w:r>
      <w:bookmarkEnd w:id="478"/>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r w:rsidRPr="00DB333D">
              <w:t>Tdoc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ms)</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79"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79"/>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80" w:name="OLE_LINK13"/>
      <w:bookmarkStart w:id="481" w:name="OLE_LINK14"/>
      <w:r w:rsidRPr="00DB333D">
        <w:t xml:space="preserve">playoutDelayForMediaStartup and appLayerBufferLevel, where the former </w:t>
      </w:r>
      <w:bookmarkEnd w:id="480"/>
      <w:bookmarkEnd w:id="481"/>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82" w:name="OLE_LINK36"/>
      <w:bookmarkStart w:id="483" w:name="OLE_LINK37"/>
      <w:r w:rsidRPr="00DB333D">
        <w:rPr>
          <w:rFonts w:eastAsiaTheme="minorEastAsia"/>
          <w:lang w:eastAsia="zh-CN"/>
        </w:rPr>
        <w:t xml:space="preserve">dditional delay budget </w:t>
      </w:r>
      <w:bookmarkEnd w:id="482"/>
      <w:bookmarkEnd w:id="483"/>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r w:rsidRPr="00DB333D">
              <w:t>Tdoc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ms)</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84" w:name="_Toc121220919"/>
      <w:r w:rsidRPr="00DB333D">
        <w:rPr>
          <w:lang w:eastAsia="zh-CN"/>
        </w:rPr>
        <w:t>B.2</w:t>
      </w:r>
      <w:r w:rsidRPr="00DB333D">
        <w:rPr>
          <w:lang w:eastAsia="zh-CN"/>
        </w:rPr>
        <w:tab/>
        <w:t>Power saving performance evaluation results</w:t>
      </w:r>
      <w:bookmarkEnd w:id="484"/>
    </w:p>
    <w:p w14:paraId="4EEFBF6F" w14:textId="77777777" w:rsidR="00787C80" w:rsidRPr="00DB333D" w:rsidRDefault="00787C80" w:rsidP="002B3AA7">
      <w:pPr>
        <w:pStyle w:val="Heading3"/>
        <w:rPr>
          <w:lang w:eastAsia="zh-CN"/>
        </w:rPr>
      </w:pPr>
      <w:bookmarkStart w:id="485" w:name="_Toc121220920"/>
      <w:r w:rsidRPr="00DB333D">
        <w:rPr>
          <w:lang w:eastAsia="zh-CN"/>
        </w:rPr>
        <w:t>B.2.1</w:t>
      </w:r>
      <w:r w:rsidRPr="00DB333D">
        <w:rPr>
          <w:lang w:eastAsia="zh-CN"/>
        </w:rPr>
        <w:tab/>
        <w:t>Enhanced CDRX for semi-static periodicity alignment</w:t>
      </w:r>
      <w:bookmarkEnd w:id="485"/>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drx_offset=3, traffic_time_offset=2 ms, drx-LongCycle=16 ms)</w:t>
            </w:r>
          </w:p>
          <w:p w14:paraId="7AB317D2" w14:textId="77777777" w:rsidR="00787C80" w:rsidRPr="00DB333D" w:rsidRDefault="00787C80" w:rsidP="0057390C">
            <w:pPr>
              <w:pStyle w:val="TAN"/>
            </w:pPr>
            <w:r w:rsidRPr="00DB333D">
              <w:t xml:space="preserve">Note 2: </w:t>
            </w:r>
            <w:r w:rsidRPr="00DB333D">
              <w:tab/>
              <w:t>jitter is off</w:t>
            </w:r>
          </w:p>
          <w:p w14:paraId="43A5D2AB" w14:textId="77777777" w:rsidR="00787C80" w:rsidRPr="00DB333D" w:rsidRDefault="00787C80" w:rsidP="0057390C">
            <w:pPr>
              <w:pStyle w:val="TAN"/>
            </w:pPr>
            <w:r w:rsidRPr="00DB333D">
              <w:t xml:space="preserve">Note 3: </w:t>
            </w:r>
            <w:r w:rsidRPr="00DB333D">
              <w:tab/>
              <w:t>start offset adjusted every 6 cycles</w:t>
            </w:r>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86" w:name="_Toc121220921"/>
      <w:r w:rsidRPr="00DB333D">
        <w:rPr>
          <w:lang w:eastAsia="zh-CN"/>
        </w:rPr>
        <w:t>B.2.2</w:t>
      </w:r>
      <w:r w:rsidRPr="00DB333D">
        <w:rPr>
          <w:lang w:eastAsia="zh-CN"/>
        </w:rPr>
        <w:tab/>
        <w:t>Dynamic CDRX alignment</w:t>
      </w:r>
      <w:bookmarkEnd w:id="486"/>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87" w:name="_Toc121220922"/>
      <w:r w:rsidRPr="00DB333D">
        <w:rPr>
          <w:lang w:eastAsia="zh-CN"/>
        </w:rPr>
        <w:t>B.2.3</w:t>
      </w:r>
      <w:r w:rsidRPr="00DB333D">
        <w:rPr>
          <w:lang w:eastAsia="zh-CN"/>
        </w:rPr>
        <w:tab/>
        <w:t>Non-uniform PMOs within CDRX On Duration</w:t>
      </w:r>
      <w:bookmarkEnd w:id="487"/>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88" w:name="_Toc121220923"/>
      <w:r w:rsidRPr="00DB333D">
        <w:rPr>
          <w:lang w:eastAsia="zh-CN"/>
        </w:rPr>
        <w:t>B.2.4</w:t>
      </w:r>
      <w:r w:rsidRPr="00DB333D">
        <w:rPr>
          <w:lang w:eastAsia="zh-CN"/>
        </w:rPr>
        <w:tab/>
        <w:t>Two-stage CDRX On Duration</w:t>
      </w:r>
      <w:bookmarkEnd w:id="488"/>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lastRenderedPageBreak/>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lastRenderedPageBreak/>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89" w:name="_Toc121220924"/>
      <w:r w:rsidRPr="00DB333D">
        <w:rPr>
          <w:lang w:eastAsia="zh-CN"/>
        </w:rPr>
        <w:t>B.2.5</w:t>
      </w:r>
      <w:r w:rsidRPr="00DB333D">
        <w:rPr>
          <w:lang w:eastAsia="zh-CN"/>
        </w:rPr>
        <w:tab/>
        <w:t>Jitter handling by LP-WUS</w:t>
      </w:r>
      <w:bookmarkEnd w:id="489"/>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57390C">
            <w:pPr>
              <w:pStyle w:val="TAN"/>
              <w:rPr>
                <w:lang w:eastAsia="ko-KR"/>
              </w:rPr>
            </w:pPr>
            <w:r w:rsidRPr="00DB333D">
              <w:rPr>
                <w:lang w:eastAsia="ko-KR"/>
              </w:rPr>
              <w:t xml:space="preserve">Note 3: </w:t>
            </w:r>
            <w:bookmarkStart w:id="490" w:name="_Hlk119604037"/>
            <w:r w:rsidRPr="00DB333D">
              <w:rPr>
                <w:lang w:eastAsia="ko-KR"/>
              </w:rPr>
              <w:tab/>
              <w:t>the resource overhead for LP WUS is not considered</w:t>
            </w:r>
            <w:bookmarkEnd w:id="490"/>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lastRenderedPageBreak/>
              <w:t>Note 1:</w:t>
            </w:r>
            <w:r w:rsidRPr="00DB333D">
              <w:rPr>
                <w:lang w:eastAsia="ko-KR"/>
              </w:rPr>
              <w:tab/>
              <w:t>jitter range = [-4, +4]ms,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91" w:name="_Toc121220925"/>
      <w:r w:rsidRPr="00DB333D">
        <w:rPr>
          <w:lang w:eastAsia="zh-CN"/>
        </w:rPr>
        <w:t>B.2.6</w:t>
      </w:r>
      <w:r w:rsidRPr="00DB333D">
        <w:rPr>
          <w:lang w:eastAsia="zh-CN"/>
        </w:rPr>
        <w:tab/>
        <w:t>Early stopping of On Duration Timer</w:t>
      </w:r>
      <w:bookmarkEnd w:id="491"/>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92" w:name="_Toc121220926"/>
      <w:r w:rsidRPr="00DB333D">
        <w:rPr>
          <w:lang w:eastAsia="zh-CN"/>
        </w:rPr>
        <w:t>B.2.7</w:t>
      </w:r>
      <w:r w:rsidRPr="00DB333D">
        <w:rPr>
          <w:lang w:eastAsia="zh-CN"/>
        </w:rPr>
        <w:tab/>
        <w:t>Additional DRX active time</w:t>
      </w:r>
      <w:bookmarkEnd w:id="492"/>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lastRenderedPageBreak/>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lastRenderedPageBreak/>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lastRenderedPageBreak/>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lastRenderedPageBreak/>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93" w:name="_Toc121220927"/>
      <w:r w:rsidRPr="00DB333D">
        <w:rPr>
          <w:lang w:eastAsia="zh-CN"/>
        </w:rPr>
        <w:t>B.2.8</w:t>
      </w:r>
      <w:r w:rsidRPr="00DB333D">
        <w:rPr>
          <w:lang w:eastAsia="zh-CN"/>
        </w:rPr>
        <w:tab/>
        <w:t>Multiple active CDRX configurations</w:t>
      </w:r>
      <w:bookmarkEnd w:id="493"/>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lastRenderedPageBreak/>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lastRenderedPageBreak/>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lastRenderedPageBreak/>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94" w:name="_Toc121220928"/>
      <w:r w:rsidRPr="00DB333D">
        <w:rPr>
          <w:lang w:eastAsia="zh-CN"/>
        </w:rPr>
        <w:t>B.2.9</w:t>
      </w:r>
      <w:r w:rsidRPr="00DB333D">
        <w:rPr>
          <w:lang w:eastAsia="zh-CN"/>
        </w:rPr>
        <w:tab/>
        <w:t>Dynamic grant enhancement with XR-specific pre-scheduling</w:t>
      </w:r>
      <w:bookmarkEnd w:id="494"/>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95" w:name="_Toc121220929"/>
      <w:r w:rsidRPr="00DB333D">
        <w:rPr>
          <w:lang w:eastAsia="zh-CN"/>
        </w:rPr>
        <w:t>B.2.10</w:t>
      </w:r>
      <w:r w:rsidRPr="00DB333D">
        <w:rPr>
          <w:lang w:eastAsia="zh-CN"/>
        </w:rPr>
        <w:tab/>
        <w:t>SPS+DG with UE power saving scheme</w:t>
      </w:r>
      <w:bookmarkEnd w:id="495"/>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96" w:name="_Toc121220930"/>
      <w:r w:rsidRPr="00DB333D">
        <w:rPr>
          <w:lang w:eastAsia="zh-CN"/>
        </w:rPr>
        <w:t>B.2.11</w:t>
      </w:r>
      <w:r w:rsidRPr="00DB333D">
        <w:rPr>
          <w:lang w:eastAsia="zh-CN"/>
        </w:rPr>
        <w:tab/>
        <w:t>PDCCH skipping and interaction with HARQ retransmission</w:t>
      </w:r>
      <w:bookmarkEnd w:id="496"/>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lastRenderedPageBreak/>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57390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57390C">
            <w:pPr>
              <w:pStyle w:val="TAN"/>
              <w:rPr>
                <w:lang w:eastAsia="ko-KR"/>
              </w:rPr>
            </w:pPr>
            <w:r w:rsidRPr="00DB333D">
              <w:rPr>
                <w:lang w:eastAsia="ko-KR"/>
              </w:rPr>
              <w:t>Note 3: PDCCH skipping duration is 3ms</w:t>
            </w:r>
          </w:p>
          <w:p w14:paraId="6CE85C09" w14:textId="77777777" w:rsidR="00825EFD" w:rsidRPr="00DB333D" w:rsidRDefault="00825EFD" w:rsidP="0057390C">
            <w:pPr>
              <w:pStyle w:val="TAN"/>
              <w:rPr>
                <w:lang w:eastAsia="ko-KR"/>
              </w:rPr>
            </w:pPr>
            <w:r w:rsidRPr="00DB333D">
              <w:rPr>
                <w:lang w:eastAsia="ko-KR"/>
              </w:rPr>
              <w:t>Note 4: PDCCH skipping duration is 2ms</w:t>
            </w:r>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lastRenderedPageBreak/>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lastRenderedPageBreak/>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lastRenderedPageBreak/>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ms, STD = 2ms</w:t>
            </w:r>
          </w:p>
          <w:p w14:paraId="4565EE95" w14:textId="77777777" w:rsidR="003C0A7A" w:rsidRPr="00DB333D" w:rsidRDefault="003C0A7A" w:rsidP="0057390C">
            <w:pPr>
              <w:pStyle w:val="TAN"/>
              <w:rPr>
                <w:lang w:eastAsia="ko-KR"/>
              </w:rPr>
            </w:pPr>
            <w:r w:rsidRPr="00DB333D">
              <w:rPr>
                <w:lang w:eastAsia="ko-KR"/>
              </w:rPr>
              <w:t>Note 2: jitter range = [-8, +8]ms, STD = 5ms</w:t>
            </w:r>
          </w:p>
          <w:p w14:paraId="727EB2A7" w14:textId="77777777" w:rsidR="003C0A7A" w:rsidRPr="00DB333D" w:rsidRDefault="003C0A7A" w:rsidP="0057390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57390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Note 7: satisfaction metric as 95% packet successful rate</w:t>
            </w:r>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lastRenderedPageBreak/>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97" w:name="_Toc121220931"/>
      <w:r w:rsidRPr="00DB333D">
        <w:rPr>
          <w:lang w:eastAsia="zh-CN"/>
        </w:rPr>
        <w:t>B.2.12</w:t>
      </w:r>
      <w:r w:rsidRPr="00DB333D">
        <w:rPr>
          <w:lang w:eastAsia="zh-CN"/>
        </w:rPr>
        <w:tab/>
        <w:t>Enhancements to PDCCH skipping indication</w:t>
      </w:r>
      <w:bookmarkEnd w:id="497"/>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98" w:name="_Hlk115336960"/>
      <w:r w:rsidRPr="00DB333D">
        <w:t xml:space="preserve"> for UE transition to the sleep state</w:t>
      </w:r>
      <w:bookmarkEnd w:id="498"/>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lastRenderedPageBreak/>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lastRenderedPageBreak/>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499" w:name="_Toc121220932"/>
      <w:r w:rsidRPr="00DB333D">
        <w:rPr>
          <w:lang w:eastAsia="zh-CN"/>
        </w:rPr>
        <w:t>B.2.13</w:t>
      </w:r>
      <w:r w:rsidRPr="00DB333D">
        <w:rPr>
          <w:lang w:eastAsia="zh-CN"/>
        </w:rPr>
        <w:tab/>
        <w:t>Non-scheduling DCI based PDCCH skipping and continuous PDCCH skipping</w:t>
      </w:r>
      <w:bookmarkEnd w:id="499"/>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500" w:name="_Toc121220933"/>
      <w:r w:rsidRPr="00DB333D">
        <w:rPr>
          <w:lang w:eastAsia="zh-CN"/>
        </w:rPr>
        <w:t>B.2.14</w:t>
      </w:r>
      <w:r w:rsidRPr="00DB333D">
        <w:rPr>
          <w:lang w:eastAsia="zh-CN"/>
        </w:rPr>
        <w:tab/>
        <w:t>SSSG switching enhancements</w:t>
      </w:r>
      <w:bookmarkEnd w:id="500"/>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 xml:space="preserve">Ericsson evaluated enhanced SSSG switching based on (a) an implicit SSSG with sparse PDCCH monitoring applies at the start of drx-OnDuration and another SSSG with dense PDCCH monitoring in every time slot </w:t>
      </w:r>
      <w:r w:rsidRPr="00DB333D">
        <w:lastRenderedPageBreak/>
        <w:t>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lastRenderedPageBreak/>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501" w:name="_Toc121220934"/>
      <w:r w:rsidRPr="00DB333D">
        <w:rPr>
          <w:lang w:eastAsia="zh-CN"/>
        </w:rPr>
        <w:lastRenderedPageBreak/>
        <w:t>B.2.15</w:t>
      </w:r>
      <w:r w:rsidRPr="00DB333D">
        <w:rPr>
          <w:lang w:eastAsia="zh-CN"/>
        </w:rPr>
        <w:tab/>
        <w:t>DCP indicated SSSG switching</w:t>
      </w:r>
      <w:bookmarkEnd w:id="501"/>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SSSG0 ks = 2, SSSG1 ks = 1, searchSpaceSwitchTimer = 8 ms</w:t>
            </w:r>
          </w:p>
          <w:p w14:paraId="4BC27B8C" w14:textId="77777777" w:rsidR="00543833" w:rsidRPr="00DB333D" w:rsidRDefault="00543833" w:rsidP="0057390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502" w:name="_Toc121220935"/>
      <w:r w:rsidRPr="00DB333D">
        <w:rPr>
          <w:lang w:eastAsia="zh-CN"/>
        </w:rPr>
        <w:t>B.2.16</w:t>
      </w:r>
      <w:r w:rsidRPr="00DB333D">
        <w:rPr>
          <w:lang w:eastAsia="zh-CN"/>
        </w:rPr>
        <w:tab/>
        <w:t>Retransmission-less CG for UL pose transmission</w:t>
      </w:r>
      <w:bookmarkEnd w:id="502"/>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503" w:name="_Toc121220936"/>
      <w:r w:rsidRPr="00DB333D">
        <w:rPr>
          <w:lang w:eastAsia="zh-CN"/>
        </w:rPr>
        <w:t>B.2.17</w:t>
      </w:r>
      <w:r w:rsidRPr="00DB333D">
        <w:rPr>
          <w:lang w:eastAsia="zh-CN"/>
        </w:rPr>
        <w:tab/>
        <w:t>XR-specific playoutDelayForMediaStartup for XR UE power saving enhancement</w:t>
      </w:r>
      <w:bookmarkEnd w:id="503"/>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lastRenderedPageBreak/>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504" w:name="_Hlk111068833"/>
      <w:r w:rsidRPr="00DB333D">
        <w:t>the awareness of UE XR-specific playoutDelayForMediaStartup</w:t>
      </w:r>
      <w:bookmarkEnd w:id="504"/>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505" w:name="_Toc121220937"/>
      <w:r w:rsidRPr="00DB333D">
        <w:rPr>
          <w:lang w:eastAsia="zh-CN"/>
        </w:rPr>
        <w:t>B.2.18</w:t>
      </w:r>
      <w:r w:rsidRPr="00DB333D">
        <w:rPr>
          <w:lang w:eastAsia="zh-CN"/>
        </w:rPr>
        <w:tab/>
        <w:t>Partial UL transmission</w:t>
      </w:r>
      <w:bookmarkEnd w:id="505"/>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506" w:name="_Toc121220938"/>
      <w:r w:rsidRPr="00DB333D">
        <w:lastRenderedPageBreak/>
        <w:t>Annex C (informative):</w:t>
      </w:r>
      <w:r w:rsidRPr="00DB333D">
        <w:br/>
        <w:t xml:space="preserve">RAN2 </w:t>
      </w:r>
      <w:ins w:id="507" w:author="Benoist" w:date="2023-03-07T11:04:00Z">
        <w:r w:rsidR="003D4241">
          <w:t xml:space="preserve">Study Item </w:t>
        </w:r>
      </w:ins>
      <w:r w:rsidRPr="00DB333D">
        <w:t>Agreements</w:t>
      </w:r>
      <w:bookmarkEnd w:id="506"/>
    </w:p>
    <w:p w14:paraId="2C8964F7" w14:textId="61582B2B" w:rsidR="00190DA3" w:rsidRPr="00DB333D" w:rsidRDefault="00977705" w:rsidP="00190DA3">
      <w:pPr>
        <w:pStyle w:val="Heading1"/>
      </w:pPr>
      <w:bookmarkStart w:id="508" w:name="_Toc121220939"/>
      <w:r w:rsidRPr="00DB333D">
        <w:t>C</w:t>
      </w:r>
      <w:r w:rsidR="00190DA3" w:rsidRPr="00DB333D">
        <w:t>.1</w:t>
      </w:r>
      <w:r w:rsidR="00190DA3" w:rsidRPr="00DB333D">
        <w:tab/>
      </w:r>
      <w:r w:rsidR="00190DA3" w:rsidRPr="00DB333D">
        <w:tab/>
        <w:t>RAN2#119-e</w:t>
      </w:r>
      <w:bookmarkEnd w:id="508"/>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509" w:name="_Toc121220940"/>
      <w:r w:rsidRPr="00DB333D">
        <w:t>C.2</w:t>
      </w:r>
      <w:r w:rsidRPr="00DB333D">
        <w:tab/>
      </w:r>
      <w:r w:rsidRPr="00DB333D">
        <w:tab/>
        <w:t>RAN2#119bis-e</w:t>
      </w:r>
      <w:bookmarkEnd w:id="509"/>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lastRenderedPageBreak/>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510" w:name="_Toc121220941"/>
      <w:r w:rsidRPr="00DB333D">
        <w:t>C.</w:t>
      </w:r>
      <w:ins w:id="511" w:author="Benoist" w:date="2023-03-07T11:05:00Z">
        <w:r w:rsidR="003D4241">
          <w:t>3</w:t>
        </w:r>
      </w:ins>
      <w:del w:id="512" w:author="Benoist" w:date="2023-03-07T11:05:00Z">
        <w:r w:rsidRPr="00DB333D" w:rsidDel="003D4241">
          <w:delText>2</w:delText>
        </w:r>
      </w:del>
      <w:r w:rsidRPr="00DB333D">
        <w:tab/>
      </w:r>
      <w:r w:rsidRPr="00DB333D">
        <w:tab/>
        <w:t>RAN2#120</w:t>
      </w:r>
      <w:bookmarkEnd w:id="510"/>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lastRenderedPageBreak/>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13"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14" w:author="Benoist" w:date="2023-03-07T11:05:00Z"/>
        </w:rPr>
      </w:pPr>
      <w:ins w:id="515"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16" w:author="Benoist" w:date="2023-03-07T11:05:00Z"/>
        </w:rPr>
      </w:pPr>
      <w:ins w:id="517"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18" w:author="Benoist" w:date="2023-03-07T11:06:00Z"/>
        </w:rPr>
      </w:pPr>
      <w:ins w:id="519" w:author="Benoist" w:date="2023-03-07T11:06:00Z">
        <w:r>
          <w:t>-</w:t>
        </w:r>
        <w:r>
          <w:tab/>
        </w:r>
        <w:r w:rsidRPr="00C63D43">
          <w:t xml:space="preserve">RAN2 thinks that how PSER is enforced is up to network </w:t>
        </w:r>
      </w:ins>
      <w:ins w:id="520" w:author="Benoist" w:date="2023-03-07T11:13:00Z">
        <w:r w:rsidR="009B5ADF" w:rsidRPr="00C63D43">
          <w:t>implementation</w:t>
        </w:r>
        <w:r w:rsidR="009B5ADF">
          <w:t>.</w:t>
        </w:r>
      </w:ins>
    </w:p>
    <w:p w14:paraId="294167F7" w14:textId="77777777" w:rsidR="00143C7B" w:rsidRDefault="00C63D43" w:rsidP="00143C7B">
      <w:pPr>
        <w:pStyle w:val="B1"/>
        <w:rPr>
          <w:ins w:id="521" w:author="Benoist" w:date="2023-03-07T11:07:00Z"/>
        </w:rPr>
      </w:pPr>
      <w:ins w:id="522"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23" w:author="Benoist" w:date="2023-03-07T11:07:00Z"/>
        </w:rPr>
      </w:pPr>
      <w:ins w:id="524" w:author="Benoist" w:date="2023-03-07T11:07:00Z">
        <w:r>
          <w:t>-</w:t>
        </w:r>
        <w:r>
          <w:tab/>
        </w:r>
      </w:ins>
      <w:ins w:id="525" w:author="Benoist" w:date="2023-03-07T11:06:00Z">
        <w:r>
          <w:t>Can indicate that in RAN2 considers PDU set concept applicable to both UL and DL in LS to SA2.</w:t>
        </w:r>
      </w:ins>
    </w:p>
    <w:p w14:paraId="69541590" w14:textId="37C0BA16" w:rsidR="009761EB" w:rsidRDefault="00143C7B" w:rsidP="009761EB">
      <w:pPr>
        <w:pStyle w:val="B1"/>
        <w:rPr>
          <w:ins w:id="526" w:author="Benoist" w:date="2023-03-07T11:08:00Z"/>
        </w:rPr>
      </w:pPr>
      <w:ins w:id="527" w:author="Benoist" w:date="2023-03-07T11:07:00Z">
        <w:r>
          <w:t>-</w:t>
        </w:r>
        <w:r>
          <w:tab/>
        </w:r>
        <w:r w:rsidR="009761EB">
          <w:t xml:space="preserve">RAN2 thinks UL jitter may be present for XR (e.g. for tethering use cases). It is unclear how network would use UL jitter information (depends on what would be </w:t>
        </w:r>
      </w:ins>
      <w:ins w:id="528" w:author="Benoist" w:date="2023-03-07T11:13:00Z">
        <w:r w:rsidR="009B5ADF">
          <w:t>signalled and</w:t>
        </w:r>
      </w:ins>
      <w:ins w:id="529" w:author="Benoist" w:date="2023-03-07T11:07:00Z">
        <w:r w:rsidR="009761EB">
          <w:t xml:space="preserve"> would anyway be up to network implementation).</w:t>
        </w:r>
      </w:ins>
    </w:p>
    <w:p w14:paraId="7A1CEA24" w14:textId="1617A211" w:rsidR="00143C7B" w:rsidRDefault="009761EB" w:rsidP="009761EB">
      <w:pPr>
        <w:pStyle w:val="B1"/>
        <w:rPr>
          <w:ins w:id="530" w:author="Benoist" w:date="2023-03-07T11:12:00Z"/>
        </w:rPr>
      </w:pPr>
      <w:ins w:id="531"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32" w:author="Benoist" w:date="2023-03-07T11:12:00Z"/>
        </w:rPr>
      </w:pPr>
      <w:ins w:id="533"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34" w:author="Benoist" w:date="2023-03-07T11:12:00Z"/>
        </w:rPr>
      </w:pPr>
      <w:ins w:id="535"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36"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37" w:name="_Toc121220942"/>
      <w:r w:rsidRPr="00DB333D">
        <w:lastRenderedPageBreak/>
        <w:t xml:space="preserve">Annex </w:t>
      </w:r>
      <w:r w:rsidR="004A2AF1" w:rsidRPr="00DB333D">
        <w:t>Z</w:t>
      </w:r>
      <w:r w:rsidRPr="00DB333D">
        <w:t xml:space="preserve"> (informative):</w:t>
      </w:r>
      <w:r w:rsidRPr="00DB333D">
        <w:br/>
        <w:t>Change history</w:t>
      </w:r>
      <w:bookmarkEnd w:id="53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38" w:name="historyclause"/>
            <w:bookmarkEnd w:id="538"/>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39" w:author="Benoist" w:date="2023-02-16T21:02:00Z"/>
        </w:trPr>
        <w:tc>
          <w:tcPr>
            <w:tcW w:w="800" w:type="dxa"/>
            <w:shd w:val="solid" w:color="FFFFFF" w:fill="auto"/>
          </w:tcPr>
          <w:p w14:paraId="19627579" w14:textId="6E8929DE" w:rsidR="00EF0F3E" w:rsidRDefault="00EF0F3E" w:rsidP="00162FC1">
            <w:pPr>
              <w:pStyle w:val="TAC"/>
              <w:rPr>
                <w:ins w:id="540" w:author="Benoist" w:date="2023-02-16T21:02:00Z"/>
                <w:sz w:val="16"/>
                <w:szCs w:val="16"/>
              </w:rPr>
            </w:pPr>
            <w:ins w:id="541"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42" w:author="Benoist" w:date="2023-02-16T21:02:00Z"/>
                <w:sz w:val="16"/>
                <w:szCs w:val="16"/>
              </w:rPr>
            </w:pPr>
            <w:ins w:id="543"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44" w:author="Benoist" w:date="2023-02-16T21:02:00Z"/>
                <w:rFonts w:ascii="Arial" w:hAnsi="Arial" w:cs="Arial"/>
                <w:color w:val="000000"/>
                <w:sz w:val="16"/>
                <w:szCs w:val="16"/>
              </w:rPr>
            </w:pPr>
            <w:ins w:id="545"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46"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47"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48"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49" w:author="Benoist" w:date="2023-02-16T21:02:00Z"/>
                <w:sz w:val="16"/>
                <w:szCs w:val="16"/>
              </w:rPr>
            </w:pPr>
            <w:ins w:id="550"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51" w:author="Benoist" w:date="2023-02-16T21:02:00Z"/>
                <w:sz w:val="16"/>
                <w:szCs w:val="16"/>
              </w:rPr>
            </w:pPr>
            <w:ins w:id="552" w:author="Benoist" w:date="2023-02-16T21:03:00Z">
              <w:r>
                <w:rPr>
                  <w:sz w:val="16"/>
                  <w:szCs w:val="16"/>
                </w:rPr>
                <w:t>1.0.1</w:t>
              </w:r>
            </w:ins>
          </w:p>
        </w:tc>
      </w:tr>
      <w:tr w:rsidR="005449EA" w:rsidRPr="00C91919" w14:paraId="7FA48388" w14:textId="77777777" w:rsidTr="00D757F6">
        <w:trPr>
          <w:ins w:id="553" w:author="Benoist" w:date="2023-03-07T09:56:00Z"/>
        </w:trPr>
        <w:tc>
          <w:tcPr>
            <w:tcW w:w="800" w:type="dxa"/>
            <w:shd w:val="solid" w:color="FFFFFF" w:fill="auto"/>
          </w:tcPr>
          <w:p w14:paraId="58A19130" w14:textId="77CA758D" w:rsidR="005449EA" w:rsidRDefault="005449EA" w:rsidP="005449EA">
            <w:pPr>
              <w:pStyle w:val="TAC"/>
              <w:rPr>
                <w:ins w:id="554" w:author="Benoist" w:date="2023-03-07T09:56:00Z"/>
                <w:sz w:val="16"/>
                <w:szCs w:val="16"/>
              </w:rPr>
            </w:pPr>
            <w:ins w:id="555" w:author="Benoist" w:date="2023-03-07T09:56:00Z">
              <w:r>
                <w:rPr>
                  <w:sz w:val="16"/>
                  <w:szCs w:val="16"/>
                </w:rPr>
                <w:t>2023-0</w:t>
              </w:r>
            </w:ins>
            <w:ins w:id="556"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57" w:author="Benoist" w:date="2023-03-07T09:56:00Z"/>
                <w:sz w:val="16"/>
                <w:szCs w:val="16"/>
              </w:rPr>
            </w:pPr>
            <w:ins w:id="558"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59" w:author="Benoist" w:date="2023-03-07T09:56:00Z"/>
                <w:rFonts w:ascii="Arial" w:hAnsi="Arial" w:cs="Arial"/>
                <w:color w:val="000000"/>
                <w:sz w:val="16"/>
                <w:szCs w:val="16"/>
              </w:rPr>
            </w:pPr>
            <w:ins w:id="560"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61"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62"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63"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64" w:author="Benoist" w:date="2023-03-07T09:56:00Z"/>
                <w:sz w:val="16"/>
                <w:szCs w:val="16"/>
              </w:rPr>
            </w:pPr>
            <w:ins w:id="565" w:author="Benoist" w:date="2023-03-07T09:56:00Z">
              <w:r>
                <w:rPr>
                  <w:sz w:val="16"/>
                  <w:szCs w:val="16"/>
                </w:rPr>
                <w:t>RAN2 agreements</w:t>
              </w:r>
            </w:ins>
            <w:ins w:id="566" w:author="Benoist" w:date="2023-03-07T11:04:00Z">
              <w:r w:rsidR="00DE620F">
                <w:rPr>
                  <w:sz w:val="16"/>
                  <w:szCs w:val="16"/>
                </w:rPr>
                <w:t xml:space="preserve"> on radio protocols impacts.</w:t>
              </w:r>
            </w:ins>
            <w:ins w:id="567"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68" w:author="Benoist" w:date="2023-03-07T09:56:00Z"/>
                <w:sz w:val="16"/>
                <w:szCs w:val="16"/>
              </w:rPr>
            </w:pPr>
            <w:ins w:id="569"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 xml:space="preserve">“Exploit” </w:t>
      </w:r>
      <w:proofErr w:type="gramStart"/>
      <w:r>
        <w:rPr>
          <w:color w:val="000000"/>
        </w:rPr>
        <w:t>removed</w:t>
      </w:r>
      <w:proofErr w:type="gramEnd"/>
      <w:r>
        <w:rPr>
          <w:color w:val="000000"/>
        </w:rPr>
        <w:t xml:space="preserve"> and clarification added.</w:t>
      </w:r>
    </w:p>
  </w:comment>
  <w:comment w:id="83" w:author="Benoist" w:date="2023-03-09T10:53:00Z" w:initials="SBP">
    <w:p w14:paraId="3FC26D6D" w14:textId="77777777" w:rsidR="00F7100F" w:rsidRDefault="00F7100F" w:rsidP="00106F90">
      <w:r>
        <w:annotationRef/>
      </w:r>
      <w:r>
        <w:rPr>
          <w:color w:val="000000"/>
        </w:rPr>
        <w:t xml:space="preserve">To leave the door open to potential reordering </w:t>
      </w:r>
      <w:proofErr w:type="gramStart"/>
      <w:r>
        <w:rPr>
          <w:color w:val="000000"/>
        </w:rPr>
        <w:t>e.g.</w:t>
      </w:r>
      <w:proofErr w:type="gramEnd"/>
      <w:r>
        <w:rPr>
          <w:color w:val="000000"/>
        </w:rPr>
        <w:t xml:space="preserve">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w:t>
      </w:r>
      <w:proofErr w:type="gramStart"/>
      <w:r>
        <w:t>to clarify</w:t>
      </w:r>
      <w:proofErr w:type="gramEnd"/>
      <w:r>
        <w:t xml:space="preserve">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21" w:author="Google (Abdellatif Salah)" w:date="2023-03-09T09:55:00Z" w:initials="MOU">
    <w:p w14:paraId="33AFF3BA" w14:textId="2B36A042" w:rsidR="00012EA0" w:rsidRDefault="00012EA0">
      <w:pPr>
        <w:pStyle w:val="CommentText"/>
      </w:pPr>
      <w:r>
        <w:rPr>
          <w:rStyle w:val="CommentReference"/>
        </w:rPr>
        <w:annotationRef/>
      </w:r>
      <w:r>
        <w:t xml:space="preserve">Can we also capture from the </w:t>
      </w:r>
      <w:proofErr w:type="gramStart"/>
      <w:r>
        <w:t>reply</w:t>
      </w:r>
      <w:proofErr w:type="gramEnd"/>
      <w:r>
        <w:t xml:space="preserve"> LS that “in</w:t>
      </w:r>
      <w:r w:rsidRPr="00493185">
        <w:t xml:space="preserve"> case the pose is used for pre-rendering in the network (edge/cloud), an accurate and most recent pose information is preferable.</w:t>
      </w:r>
      <w:r>
        <w:t>”</w:t>
      </w:r>
    </w:p>
  </w:comment>
  <w:comment w:id="125" w:author="Google (Abdellatif Salah)" w:date="2023-03-09T09:55:00Z" w:initials="MOU">
    <w:p w14:paraId="2D4B13D5" w14:textId="77777777" w:rsidR="00012EA0" w:rsidRDefault="00012EA0" w:rsidP="00012EA0">
      <w:pPr>
        <w:pStyle w:val="CommentText"/>
      </w:pPr>
      <w:r>
        <w:rPr>
          <w:rStyle w:val="CommentReference"/>
        </w:rPr>
        <w:annotationRef/>
      </w:r>
      <w:r>
        <w:t xml:space="preserve">We mentioned the reliability requirement for pose information, can we also capture an information about the latency requirement for the Pose information, </w:t>
      </w:r>
      <w:proofErr w:type="gramStart"/>
      <w:r>
        <w:t>e.g.</w:t>
      </w:r>
      <w:proofErr w:type="gramEnd"/>
      <w:r>
        <w:t xml:space="preserve"> 10 </w:t>
      </w:r>
      <w:proofErr w:type="spellStart"/>
      <w:r>
        <w:t>ms</w:t>
      </w:r>
      <w:proofErr w:type="spellEnd"/>
      <w:r>
        <w:t>?</w:t>
      </w:r>
    </w:p>
    <w:p w14:paraId="19A198D1" w14:textId="344490DF" w:rsidR="00012EA0" w:rsidRDefault="00012EA0" w:rsidP="00012EA0">
      <w:pPr>
        <w:pStyle w:val="CommentText"/>
      </w:pPr>
      <w:r>
        <w:t>Also, can we clarify if UL Pose/Control information has any UL jitter? Our understanding is that there is no UL jitter for Pose/Control information.</w:t>
      </w:r>
    </w:p>
  </w:comment>
  <w:comment w:id="126" w:author="Apple" w:date="2023-03-09T11:36:00Z" w:initials="MOU">
    <w:p w14:paraId="3432BC2A" w14:textId="77777777" w:rsidR="007F41E0" w:rsidRDefault="007F41E0" w:rsidP="00F60C43">
      <w:r>
        <w:rPr>
          <w:rStyle w:val="CommentReference"/>
        </w:rPr>
        <w:annotationRef/>
      </w:r>
      <w:r>
        <w:rPr>
          <w:color w:val="000000"/>
        </w:rPr>
        <w:t>We also think it is useful to mention some latency requirement of pose information, to justify that the performance similar to URLLC can be expected.</w:t>
      </w:r>
    </w:p>
  </w:comment>
  <w:comment w:id="135" w:author="Intel - Marta" w:date="2023-03-08T23:44:00Z" w:initials="MMT">
    <w:p w14:paraId="2A0D45C2" w14:textId="21F041D9"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proofErr w:type="gramStart"/>
      <w:r w:rsidRPr="00404E96">
        <w:rPr>
          <w:rFonts w:ascii="Arial" w:hAnsi="Arial" w:cs="Arial"/>
          <w:i/>
          <w:iCs/>
          <w:lang w:eastAsia="zh-CN"/>
        </w:rPr>
        <w:t>e.g.</w:t>
      </w:r>
      <w:proofErr w:type="gramEnd"/>
      <w:r w:rsidRPr="00404E96">
        <w:rPr>
          <w:rFonts w:ascii="Arial" w:hAnsi="Arial" w:cs="Arial"/>
          <w:i/>
          <w:iCs/>
          <w:lang w:eastAsia="zh-CN"/>
        </w:rPr>
        <w:t xml:space="preserve">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7"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7" w:author="Benoist" w:date="2023-03-09T10:55:00Z" w:initials="SBP">
    <w:p w14:paraId="0C3C2630" w14:textId="77777777" w:rsidR="00F7100F" w:rsidRDefault="00F7100F" w:rsidP="00B51793">
      <w:r>
        <w:annotationRef/>
      </w:r>
      <w:r>
        <w:t>Removed because some pieces of info come from the UE.</w:t>
      </w:r>
    </w:p>
  </w:comment>
  <w:comment w:id="149"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53"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65" w:author="Google (Abdellatif Salah)" w:date="2023-03-09T09:56:00Z" w:initials="MOU">
    <w:p w14:paraId="733B7FBC" w14:textId="77777777" w:rsidR="00012EA0" w:rsidRDefault="00012EA0" w:rsidP="00012EA0">
      <w:pPr>
        <w:pStyle w:val="CommentText"/>
      </w:pPr>
      <w:r>
        <w:rPr>
          <w:rStyle w:val="CommentReference"/>
        </w:rPr>
        <w:annotationRef/>
      </w:r>
      <w:r>
        <w:t>Although it is</w:t>
      </w:r>
      <w:r>
        <w:rPr>
          <w:noProof/>
        </w:rPr>
        <w:t xml:space="preserve"> mentioned here as</w:t>
      </w:r>
      <w:r>
        <w:t xml:space="preserve"> </w:t>
      </w:r>
      <w:r>
        <w:rPr>
          <w:noProof/>
        </w:rPr>
        <w:t xml:space="preserve">just </w:t>
      </w:r>
      <w:r>
        <w:t>an</w:t>
      </w:r>
      <w:r>
        <w:rPr>
          <w:noProof/>
        </w:rPr>
        <w:t xml:space="preserve"> example, but w</w:t>
      </w:r>
      <w:r>
        <w:t>e prefer</w:t>
      </w:r>
      <w:r>
        <w:rPr>
          <w:noProof/>
        </w:rPr>
        <w:t xml:space="preserve"> to capture in the TR:</w:t>
      </w:r>
      <w:r>
        <w:t xml:space="preserve"> jitter </w:t>
      </w:r>
      <w:proofErr w:type="spellStart"/>
      <w:r>
        <w:t>statisitics</w:t>
      </w:r>
      <w:proofErr w:type="spellEnd"/>
      <w:r>
        <w:rPr>
          <w:noProof/>
        </w:rPr>
        <w:t xml:space="preserve"> instead of jitter range.</w:t>
      </w:r>
    </w:p>
    <w:p w14:paraId="44799239" w14:textId="4CA056FE" w:rsidR="00012EA0" w:rsidRDefault="00012EA0">
      <w:pPr>
        <w:pStyle w:val="CommentText"/>
      </w:pPr>
    </w:p>
  </w:comment>
  <w:comment w:id="168" w:author="Google (Abdellatif Salah)" w:date="2023-03-09T09:57:00Z" w:initials="MOU">
    <w:p w14:paraId="324EA790" w14:textId="77777777" w:rsidR="00012EA0" w:rsidRDefault="00012EA0" w:rsidP="00012EA0">
      <w:pPr>
        <w:pStyle w:val="CommentText"/>
      </w:pPr>
      <w:r>
        <w:rPr>
          <w:rStyle w:val="CommentReference"/>
        </w:rPr>
        <w:annotationRef/>
      </w:r>
      <w:r>
        <w:rPr>
          <w:noProof/>
        </w:rPr>
        <w:t>we didn't agree that the UL traffic arrival information is semi-static or dynamic information. Hence, better to capture it under a separate bullet point or clarify that dynamic/semi-static is FFS.</w:t>
      </w:r>
    </w:p>
    <w:p w14:paraId="06C43B69" w14:textId="0E7F0779" w:rsidR="00012EA0" w:rsidRDefault="00012EA0">
      <w:pPr>
        <w:pStyle w:val="CommentText"/>
      </w:pPr>
    </w:p>
  </w:comment>
  <w:comment w:id="183"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90"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95"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202"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33"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9"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42"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45"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50"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54"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w:t>
      </w:r>
      <w:proofErr w:type="gramStart"/>
      <w:r>
        <w:t>e.g.</w:t>
      </w:r>
      <w:proofErr w:type="gramEnd"/>
      <w:r>
        <w:t xml:space="preserve"> "</w:t>
      </w:r>
      <w:r w:rsidRPr="002A495B">
        <w:rPr>
          <w:i/>
          <w:iCs/>
        </w:rPr>
        <w:t xml:space="preserve"> When the PSIHI is set for a PDU set</w:t>
      </w:r>
      <w:r>
        <w:t>”)</w:t>
      </w:r>
    </w:p>
  </w:comment>
  <w:comment w:id="271"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9"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301"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304"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w:t>
      </w:r>
      <w:proofErr w:type="gramStart"/>
      <w:r w:rsidRPr="00A92948">
        <w:rPr>
          <w:strike/>
          <w:color w:val="FF0000"/>
        </w:rPr>
        <w:t>e.g.</w:t>
      </w:r>
      <w:proofErr w:type="gramEnd"/>
      <w:r w:rsidRPr="00A92948">
        <w:rPr>
          <w:strike/>
          <w:color w:val="FF0000"/>
        </w:rPr>
        <w:t xml:space="preserve">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6"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w:t>
      </w:r>
      <w:proofErr w:type="gramStart"/>
      <w:r>
        <w:t>So</w:t>
      </w:r>
      <w:proofErr w:type="gramEnd"/>
      <w:r>
        <w:t xml:space="preserve"> should this bullet be removed? </w:t>
      </w:r>
    </w:p>
  </w:comment>
  <w:comment w:id="339" w:author="QC-Linhai" w:date="2023-03-09T00:31:00Z" w:initials="LH">
    <w:p w14:paraId="52EA7194" w14:textId="77777777" w:rsidR="00570617" w:rsidRDefault="00570617" w:rsidP="00077E84">
      <w:pPr>
        <w:pStyle w:val="CommentText"/>
      </w:pPr>
      <w:r>
        <w:rPr>
          <w:rStyle w:val="CommentReference"/>
        </w:rPr>
        <w:annotationRef/>
      </w:r>
      <w:r>
        <w:t xml:space="preserve">We do not recall there is an agreement on this </w:t>
      </w:r>
      <w:proofErr w:type="spellStart"/>
      <w:r>
        <w:t>behavior</w:t>
      </w:r>
      <w:proofErr w:type="spellEnd"/>
      <w:r>
        <w:t xml:space="preserve">. Should this statement be removed or rephrased as </w:t>
      </w:r>
      <w:proofErr w:type="gramStart"/>
      <w:r>
        <w:t>a</w:t>
      </w:r>
      <w:proofErr w:type="gramEnd"/>
      <w:r>
        <w:t xml:space="preserve"> FFS?</w:t>
      </w:r>
    </w:p>
  </w:comment>
  <w:comment w:id="340" w:author="Richard Tano" w:date="2023-03-09T10:10:00Z" w:initials="RT">
    <w:p w14:paraId="4DFA98CE" w14:textId="514C0BE0" w:rsidR="007E1EEE" w:rsidRDefault="007E1EEE">
      <w:pPr>
        <w:pStyle w:val="CommentText"/>
      </w:pPr>
      <w:r>
        <w:rPr>
          <w:rStyle w:val="CommentReference"/>
        </w:rPr>
        <w:annotationRef/>
      </w:r>
      <w:proofErr w:type="gramStart"/>
      <w:r>
        <w:t>Yes</w:t>
      </w:r>
      <w:proofErr w:type="gramEnd"/>
      <w:r>
        <w:t xml:space="preserve"> PSIHI was actually not discussed or agreed on. The only thing that has been agreed on is to discard based on the baseline assumption (</w:t>
      </w:r>
      <w:proofErr w:type="gramStart"/>
      <w:r>
        <w:t>i.e.</w:t>
      </w:r>
      <w:proofErr w:type="gramEnd"/>
      <w:r>
        <w:t xml:space="preserve"> when PSIHI is set). </w:t>
      </w:r>
      <w:proofErr w:type="gramStart"/>
      <w:r>
        <w:t>So</w:t>
      </w:r>
      <w:proofErr w:type="gramEnd"/>
      <w:r>
        <w:t xml:space="preserve"> what has been agreed on to work in the WI is only the baseline case when all packets in a PDU Set is needed. That should be made clear here.</w:t>
      </w:r>
    </w:p>
  </w:comment>
  <w:comment w:id="341" w:author="Apple" w:date="2023-03-09T11:38:00Z" w:initials="MOU">
    <w:p w14:paraId="7A9C912F" w14:textId="77777777" w:rsidR="007F41E0" w:rsidRDefault="007F41E0" w:rsidP="004035CD">
      <w:r>
        <w:rPr>
          <w:rStyle w:val="CommentReference"/>
        </w:rPr>
        <w:annotationRef/>
      </w:r>
      <w:r>
        <w:rPr>
          <w:color w:val="000000"/>
        </w:rPr>
        <w:t>We think the word “Furthermore” could be replaced “For instance”</w:t>
      </w:r>
    </w:p>
  </w:comment>
  <w:comment w:id="398" w:author="QC-Linhai" w:date="2023-03-09T00:32:00Z" w:initials="LH">
    <w:p w14:paraId="38CABC17" w14:textId="1248F5DB" w:rsidR="00570617" w:rsidRDefault="00570617">
      <w:pPr>
        <w:pStyle w:val="CommentText"/>
      </w:pPr>
      <w:r>
        <w:rPr>
          <w:rStyle w:val="CommentReference"/>
        </w:rPr>
        <w:annotationRef/>
      </w:r>
      <w:r>
        <w:t xml:space="preserve">Our understanding of the related agreement is that it excludes "enhancements" to legacy SPS but does not exclude the use of legacy SPS for XR, </w:t>
      </w:r>
      <w:proofErr w:type="gramStart"/>
      <w:r>
        <w:t>e.g.</w:t>
      </w:r>
      <w:proofErr w:type="gramEnd"/>
      <w:r>
        <w:t xml:space="preserve">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proofErr w:type="gramStart"/>
      <w:r>
        <w:t>So</w:t>
      </w:r>
      <w:proofErr w:type="gramEnd"/>
      <w:r>
        <w:t xml:space="preserve"> the statement perhaps can be reworded as "…, enhancements to Semi-Persistent Scheduling is not foreseen to bring any benefits for XR services."</w:t>
      </w:r>
    </w:p>
  </w:comment>
  <w:comment w:id="399" w:author="Google (Abdellatif Salah)" w:date="2023-03-09T09:58:00Z" w:initials="MOU">
    <w:p w14:paraId="7AC7BEE3" w14:textId="77777777" w:rsidR="00012EA0" w:rsidRDefault="00012EA0" w:rsidP="00012EA0">
      <w:pPr>
        <w:pStyle w:val="CommentText"/>
      </w:pPr>
      <w:r>
        <w:rPr>
          <w:rStyle w:val="CommentReference"/>
        </w:rPr>
        <w:annotationRef/>
      </w:r>
      <w:r>
        <w:t>We agree with Qc, the SPS can be beneficial for control messages and when the jitter in DL is low. Hence, better to use the statement suggested by Qc.</w:t>
      </w:r>
    </w:p>
    <w:p w14:paraId="723C9FF6" w14:textId="5BF2FEFA" w:rsidR="00012EA0" w:rsidRDefault="00012EA0">
      <w:pPr>
        <w:pStyle w:val="CommentText"/>
      </w:pPr>
    </w:p>
  </w:comment>
  <w:comment w:id="400" w:author="Apple" w:date="2023-03-09T11:31:00Z" w:initials="MOU">
    <w:p w14:paraId="623FDCAD" w14:textId="77777777" w:rsidR="007F41E0" w:rsidRDefault="007F41E0" w:rsidP="002803E3">
      <w:r>
        <w:rPr>
          <w:rStyle w:val="CommentReference"/>
        </w:rPr>
        <w:annotationRef/>
      </w:r>
      <w:r>
        <w:rPr>
          <w:color w:val="000000"/>
        </w:rPr>
        <w:t xml:space="preserve">We also think the wording is a bit too strong as it seems to imply SPS should never be used for XR, but whether SPS is to be configured for XR is up to implementation. So perhaps we can rephrase </w:t>
      </w:r>
      <w:proofErr w:type="gramStart"/>
      <w:r>
        <w:rPr>
          <w:color w:val="000000"/>
        </w:rPr>
        <w:t>as :</w:t>
      </w:r>
      <w:proofErr w:type="gramEnd"/>
      <w:r>
        <w:rPr>
          <w:color w:val="000000"/>
        </w:rPr>
        <w:t xml:space="preserve"> “the enhancement of semi-persistent scheduling is not considered as benefits are not foreseen”</w:t>
      </w:r>
    </w:p>
  </w:comment>
  <w:comment w:id="437" w:author="QC-Linhai" w:date="2023-03-09T00:33:00Z" w:initials="LH">
    <w:p w14:paraId="2AEEE89F" w14:textId="1703F0CA" w:rsidR="00570617" w:rsidRDefault="00570617" w:rsidP="00605487">
      <w:pPr>
        <w:pStyle w:val="CommentText"/>
      </w:pPr>
      <w:r>
        <w:rPr>
          <w:rStyle w:val="CommentReference"/>
        </w:rPr>
        <w:annotationRef/>
      </w:r>
      <w:r>
        <w:t>We think "data burst" should be included in this bullet too, since it is included in 5.1.1</w:t>
      </w:r>
    </w:p>
  </w:comment>
  <w:comment w:id="440" w:author="Richard Tano" w:date="2023-03-09T10:15:00Z" w:initials="RT">
    <w:p w14:paraId="4A7218D7" w14:textId="2168C43C" w:rsidR="007E1EEE" w:rsidRPr="00DB333D" w:rsidRDefault="007E1EEE" w:rsidP="007E1EEE">
      <w:r>
        <w:rPr>
          <w:rStyle w:val="CommentReference"/>
        </w:rPr>
        <w:annotationRef/>
      </w:r>
      <w:r>
        <w:t>Now this is not correct</w:t>
      </w:r>
      <w:r w:rsidR="00D30602">
        <w:t>ly following</w:t>
      </w:r>
      <w:r>
        <w:t xml:space="preserve"> the agreements. Only thing that was agreed on i</w:t>
      </w:r>
      <w:r w:rsidR="00E459CE">
        <w:t>s</w:t>
      </w:r>
      <w:r>
        <w:t xml:space="preserve"> that the UE identifies, not that it provides. </w:t>
      </w:r>
      <w:proofErr w:type="gramStart"/>
      <w:r>
        <w:t>I.e.</w:t>
      </w:r>
      <w:proofErr w:type="gramEnd"/>
      <w:r>
        <w:t xml:space="preserve"> the TR text</w:t>
      </w:r>
      <w:r w:rsidR="000F6321">
        <w:t xml:space="preserve"> reads</w:t>
      </w:r>
      <w:r>
        <w:t xml:space="preserve">: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w:t>
      </w:r>
      <w:proofErr w:type="spellStart"/>
      <w:r w:rsidRPr="00DB333D">
        <w:t>Uu</w:t>
      </w:r>
      <w:proofErr w:type="spellEnd"/>
      <w:r w:rsidRPr="00DB333D">
        <w:t xml:space="preserve"> of PDUs is not needed.</w:t>
      </w:r>
    </w:p>
    <w:p w14:paraId="2EE89260" w14:textId="44A647E0" w:rsidR="007E1EEE" w:rsidRDefault="000F6321">
      <w:pPr>
        <w:pStyle w:val="CommentText"/>
      </w:pPr>
      <w:r>
        <w:t>The UL traffic arrival information was not agreed to be identified or provisioned. It was discussed that something may be signalled but it was very unclear how, what and why.</w:t>
      </w:r>
      <w:r w:rsidR="007E1EEE">
        <w:br/>
      </w:r>
      <w:r w:rsidR="007E1EEE">
        <w:br/>
        <w:t>So propose to change this line to:</w:t>
      </w:r>
      <w:r w:rsidR="007E1EEE">
        <w:br/>
      </w:r>
      <w:r w:rsidR="007E1EEE">
        <w:br/>
      </w:r>
      <w:r w:rsidR="00D30602">
        <w:rPr>
          <w:rStyle w:val="ui-provider"/>
        </w:rPr>
        <w:t xml:space="preserve">- </w:t>
      </w:r>
      <w:r>
        <w:rPr>
          <w:rStyle w:val="ui-provider"/>
        </w:rPr>
        <w:t>Identifying by UE of PDU Sets, Data bursts and PSI.</w:t>
      </w:r>
    </w:p>
  </w:comment>
  <w:comment w:id="441" w:author="Apple" w:date="2023-03-09T11:33:00Z" w:initials="MOU">
    <w:p w14:paraId="59288837" w14:textId="77777777" w:rsidR="007F41E0" w:rsidRDefault="007F41E0" w:rsidP="00E15F28">
      <w:r>
        <w:rPr>
          <w:rStyle w:val="CommentReference"/>
        </w:rPr>
        <w:annotationRef/>
      </w:r>
      <w:r>
        <w:rPr>
          <w:color w:val="000000"/>
        </w:rPr>
        <w:t>Perhaps we can just list all these information as examples:</w:t>
      </w:r>
    </w:p>
    <w:p w14:paraId="02FE9733" w14:textId="77777777" w:rsidR="007F41E0" w:rsidRDefault="007F41E0" w:rsidP="00E15F28"/>
    <w:p w14:paraId="434F1E29" w14:textId="77777777" w:rsidR="007F41E0" w:rsidRDefault="007F41E0" w:rsidP="00E15F28">
      <w:r>
        <w:rPr>
          <w:color w:val="000000"/>
        </w:rPr>
        <w:t>“(</w:t>
      </w:r>
      <w:proofErr w:type="gramStart"/>
      <w:r>
        <w:rPr>
          <w:color w:val="000000"/>
        </w:rPr>
        <w:t>e.g.</w:t>
      </w:r>
      <w:proofErr w:type="gramEnd"/>
      <w:r>
        <w:rPr>
          <w:color w:val="000000"/>
        </w:rPr>
        <w:t xml:space="preserve"> PSI, UL traffic arrival information)”</w:t>
      </w:r>
    </w:p>
  </w:comment>
  <w:comment w:id="442" w:author="Richard Tano" w:date="2023-03-09T15:18:00Z" w:initials="RT">
    <w:p w14:paraId="460CC1EE" w14:textId="622ECE86" w:rsidR="007A7873" w:rsidRDefault="007A7873">
      <w:pPr>
        <w:pStyle w:val="CommentText"/>
      </w:pPr>
      <w:r>
        <w:rPr>
          <w:rStyle w:val="CommentReference"/>
        </w:rPr>
        <w:annotationRef/>
      </w:r>
      <w:proofErr w:type="gramStart"/>
      <w:r>
        <w:t>So</w:t>
      </w:r>
      <w:proofErr w:type="gramEnd"/>
      <w:r>
        <w:t xml:space="preserve"> something as this:</w:t>
      </w:r>
      <w:r>
        <w:br/>
        <w:t>- Identifying by UE of PDU Sets and related information (e.g. PSI, UL traffic arrival information)</w:t>
      </w:r>
      <w:r>
        <w:br/>
      </w:r>
      <w:r>
        <w:br/>
        <w:t>That could work.</w:t>
      </w:r>
    </w:p>
  </w:comment>
  <w:comment w:id="451" w:author="Richard Tano" w:date="2023-03-09T10:30:00Z" w:initials="RT">
    <w:p w14:paraId="62559159" w14:textId="718400A5" w:rsidR="00D30602" w:rsidRDefault="00D30602">
      <w:pPr>
        <w:pStyle w:val="CommentText"/>
      </w:pPr>
      <w:r>
        <w:rPr>
          <w:rStyle w:val="CommentReference"/>
        </w:rPr>
        <w:annotationRef/>
      </w:r>
      <w:r>
        <w:t xml:space="preserve">PSDB is always the option for discarding PDU Sets but the PSI was only discussed/agreed on to be used in case of congestion and it was clear that it was NW controlled. </w:t>
      </w:r>
      <w:proofErr w:type="gramStart"/>
      <w:r>
        <w:t>So</w:t>
      </w:r>
      <w:proofErr w:type="gramEnd"/>
      <w:r>
        <w:t xml:space="preserve"> to make this conclusion less ambiguous propose to change to:</w:t>
      </w:r>
      <w:r>
        <w:br/>
      </w:r>
      <w:r>
        <w:br/>
        <w:t>- Discard operation of PDU Sets based on PSDB, and in case of congestion PSI when indicated by NW</w:t>
      </w:r>
    </w:p>
  </w:comment>
  <w:comment w:id="452" w:author="Apple" w:date="2023-03-09T13:10:00Z" w:initials="Apple">
    <w:p w14:paraId="06FFB07F" w14:textId="77777777" w:rsidR="00B904A0" w:rsidRDefault="00B904A0" w:rsidP="00966EFF">
      <w:r>
        <w:rPr>
          <w:rStyle w:val="CommentReference"/>
        </w:rPr>
        <w:annotationRef/>
      </w:r>
      <w:r>
        <w:t xml:space="preserve">The conclusions here were already stable since last meeting. We do not see a need to change them again. Moreover, we consider XR traffic assistance information important to be captured in the SI conclusions — the bullet should be kept. </w:t>
      </w:r>
    </w:p>
  </w:comment>
  <w:comment w:id="453" w:author="Richard Tano" w:date="2023-03-09T15:14:00Z" w:initials="RT">
    <w:p w14:paraId="4DA1A83F" w14:textId="0F22996B" w:rsidR="007A7873" w:rsidRDefault="007A7873">
      <w:pPr>
        <w:pStyle w:val="CommentText"/>
      </w:pPr>
      <w:r>
        <w:rPr>
          <w:rStyle w:val="CommentReference"/>
        </w:rPr>
        <w:annotationRef/>
      </w:r>
      <w:proofErr w:type="gramStart"/>
      <w:r>
        <w:t>I.e.</w:t>
      </w:r>
      <w:proofErr w:type="gramEnd"/>
      <w:r>
        <w:t xml:space="preserve"> back to the original formulation?</w:t>
      </w:r>
      <w:r>
        <w:br/>
        <w:t>- Discard operation of PDU Sets.</w:t>
      </w:r>
    </w:p>
    <w:p w14:paraId="52A82810" w14:textId="77777777" w:rsidR="007A7873" w:rsidRDefault="007A7873">
      <w:pPr>
        <w:pStyle w:val="CommentText"/>
      </w:pPr>
    </w:p>
    <w:p w14:paraId="3EC55ABA" w14:textId="4F863C87" w:rsidR="007A7873" w:rsidRDefault="007A7873">
      <w:pPr>
        <w:pStyle w:val="CommentText"/>
      </w:pPr>
      <w:r>
        <w:t>We can agree with the original formulation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33AFF3BA" w15:done="0"/>
  <w15:commentEx w15:paraId="19A198D1" w15:done="0"/>
  <w15:commentEx w15:paraId="3432BC2A" w15:paraIdParent="19A198D1" w15:done="0"/>
  <w15:commentEx w15:paraId="11B01408" w15:done="0"/>
  <w15:commentEx w15:paraId="53B0E2E2" w15:done="0"/>
  <w15:commentEx w15:paraId="0C3C2630" w15:done="0"/>
  <w15:commentEx w15:paraId="59053EF1" w15:done="0"/>
  <w15:commentEx w15:paraId="753ABCD9" w15:done="0"/>
  <w15:commentEx w15:paraId="44799239" w15:done="0"/>
  <w15:commentEx w15:paraId="06C43B6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4DFA98CE" w15:paraIdParent="52EA7194" w15:done="0"/>
  <w15:commentEx w15:paraId="7A9C912F" w15:paraIdParent="52EA7194" w15:done="0"/>
  <w15:commentEx w15:paraId="36E2135C" w15:done="0"/>
  <w15:commentEx w15:paraId="723C9FF6" w15:paraIdParent="36E2135C" w15:done="0"/>
  <w15:commentEx w15:paraId="623FDCAD" w15:paraIdParent="36E2135C" w15:done="0"/>
  <w15:commentEx w15:paraId="2AEEE89F" w15:done="0"/>
  <w15:commentEx w15:paraId="2EE89260" w15:done="0"/>
  <w15:commentEx w15:paraId="434F1E29" w15:paraIdParent="2EE89260" w15:done="0"/>
  <w15:commentEx w15:paraId="460CC1EE" w15:paraIdParent="2EE89260" w15:done="0"/>
  <w15:commentEx w15:paraId="62559159" w15:done="0"/>
  <w15:commentEx w15:paraId="06FFB07F" w15:done="0"/>
  <w15:commentEx w15:paraId="3EC55ABA" w15:paraIdParent="06FFB0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42B95" w16cex:dateUtc="2023-03-09T09:55:00Z"/>
  <w16cex:commentExtensible w16cex:durableId="27B42BAC" w16cex:dateUtc="2023-03-09T09:55:00Z"/>
  <w16cex:commentExtensible w16cex:durableId="27B44350" w16cex:dateUtc="2023-03-09T11:36: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42BE2" w16cex:dateUtc="2023-03-09T09:56:00Z"/>
  <w16cex:commentExtensible w16cex:durableId="27B42C0A" w16cex:dateUtc="2023-03-09T09:57: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443D3" w16cex:dateUtc="2023-03-09T11:38:00Z"/>
  <w16cex:commentExtensible w16cex:durableId="27B3A7AC" w16cex:dateUtc="2023-03-09T08:32:00Z"/>
  <w16cex:commentExtensible w16cex:durableId="27B42C61" w16cex:dateUtc="2023-03-09T09:58:00Z"/>
  <w16cex:commentExtensible w16cex:durableId="27B44219" w16cex:dateUtc="2023-03-09T11:31:00Z"/>
  <w16cex:commentExtensible w16cex:durableId="27B3A7D6" w16cex:dateUtc="2023-03-09T08:33:00Z"/>
  <w16cex:commentExtensible w16cex:durableId="27B4304E" w16cex:dateUtc="2023-03-09T09:15:00Z"/>
  <w16cex:commentExtensible w16cex:durableId="27B4429A" w16cex:dateUtc="2023-03-09T11:33:00Z"/>
  <w16cex:commentExtensible w16cex:durableId="27B4772B" w16cex:dateUtc="2023-03-09T14:18:00Z"/>
  <w16cex:commentExtensible w16cex:durableId="27B433A9" w16cex:dateUtc="2023-03-09T09:30:00Z"/>
  <w16cex:commentExtensible w16cex:durableId="27B45942" w16cex:dateUtc="2023-03-09T12:10:00Z"/>
  <w16cex:commentExtensible w16cex:durableId="27B4765D" w16cex:dateUtc="2023-03-09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33AFF3BA" w16cid:durableId="27B42B95"/>
  <w16cid:commentId w16cid:paraId="19A198D1" w16cid:durableId="27B42BAC"/>
  <w16cid:commentId w16cid:paraId="3432BC2A" w16cid:durableId="27B44350"/>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4799239" w16cid:durableId="27B42BE2"/>
  <w16cid:commentId w16cid:paraId="06C43B69" w16cid:durableId="27B42C0A"/>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4DFA98CE" w16cid:durableId="27B42F17"/>
  <w16cid:commentId w16cid:paraId="7A9C912F" w16cid:durableId="27B443D3"/>
  <w16cid:commentId w16cid:paraId="36E2135C" w16cid:durableId="27B3A7AC"/>
  <w16cid:commentId w16cid:paraId="723C9FF6" w16cid:durableId="27B42C61"/>
  <w16cid:commentId w16cid:paraId="623FDCAD" w16cid:durableId="27B44219"/>
  <w16cid:commentId w16cid:paraId="2AEEE89F" w16cid:durableId="27B3A7D6"/>
  <w16cid:commentId w16cid:paraId="2EE89260" w16cid:durableId="27B4304E"/>
  <w16cid:commentId w16cid:paraId="434F1E29" w16cid:durableId="27B4429A"/>
  <w16cid:commentId w16cid:paraId="460CC1EE" w16cid:durableId="27B4772B"/>
  <w16cid:commentId w16cid:paraId="62559159" w16cid:durableId="27B433A9"/>
  <w16cid:commentId w16cid:paraId="06FFB07F" w16cid:durableId="27B45942"/>
  <w16cid:commentId w16cid:paraId="3EC55ABA" w16cid:durableId="27B4765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85252" w14:textId="77777777" w:rsidR="00310EF4" w:rsidRDefault="00310EF4">
      <w:r>
        <w:separator/>
      </w:r>
    </w:p>
  </w:endnote>
  <w:endnote w:type="continuationSeparator" w:id="0">
    <w:p w14:paraId="4C989904" w14:textId="77777777" w:rsidR="00310EF4" w:rsidRDefault="00310EF4">
      <w:r>
        <w:continuationSeparator/>
      </w:r>
    </w:p>
  </w:endnote>
  <w:endnote w:type="continuationNotice" w:id="1">
    <w:p w14:paraId="5FD80DAD" w14:textId="77777777" w:rsidR="00310EF4" w:rsidRDefault="00310E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AAC07" w14:textId="77777777" w:rsidR="00310EF4" w:rsidRDefault="00310EF4">
      <w:r>
        <w:separator/>
      </w:r>
    </w:p>
  </w:footnote>
  <w:footnote w:type="continuationSeparator" w:id="0">
    <w:p w14:paraId="78526D2C" w14:textId="77777777" w:rsidR="00310EF4" w:rsidRDefault="00310EF4">
      <w:r>
        <w:continuationSeparator/>
      </w:r>
    </w:p>
  </w:footnote>
  <w:footnote w:type="continuationNotice" w:id="1">
    <w:p w14:paraId="018DDDC5" w14:textId="77777777" w:rsidR="00310EF4" w:rsidRDefault="00310E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Google (Abdellatif Salah)">
    <w15:presenceInfo w15:providerId="None" w15:userId="Google (Abdellatif Salah)"/>
  </w15:person>
  <w15:person w15:author="Apple">
    <w15:presenceInfo w15:providerId="None" w15:userId="Apple"/>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2EA0"/>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20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0EF4"/>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0236"/>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A787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7F41E0"/>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04A0"/>
    <w:rsid w:val="00B93086"/>
    <w:rsid w:val="00B93BA2"/>
    <w:rsid w:val="00B94A55"/>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1CCD"/>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0" Type="http://schemas.openxmlformats.org/officeDocument/2006/relationships/hyperlink" Target="http://www.3gpp.org/ftp/Specs/html-info/22842.htm" TargetMode="External"/><Relationship Id="rId41" Type="http://schemas.openxmlformats.org/officeDocument/2006/relationships/hyperlink" Target="https://www.3gpp.org/ftp/TSG_RAN/WG2_RL2/TSGR2_119bis-e/Docs/R2-22097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7CCC2-618C-4AEB-8505-D0A8194972A9}">
  <ds:schemaRefs>
    <ds:schemaRef ds:uri="http://schemas.microsoft.com/sharepoint/v3/contenttype/forms"/>
  </ds:schemaRefs>
</ds:datastoreItem>
</file>

<file path=customXml/itemProps2.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3.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6.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22</Pages>
  <Words>41143</Words>
  <Characters>234517</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11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Tano</cp:lastModifiedBy>
  <cp:revision>3</cp:revision>
  <cp:lastPrinted>2019-02-25T14:05:00Z</cp:lastPrinted>
  <dcterms:created xsi:type="dcterms:W3CDTF">2023-03-09T14:14:00Z</dcterms:created>
  <dcterms:modified xsi:type="dcterms:W3CDTF">2023-03-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